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4475F5" w14:textId="020E6F0F" w:rsidR="68F2E291" w:rsidRPr="0005792F" w:rsidRDefault="00DB625A" w:rsidP="0005792F">
      <w:pPr>
        <w:spacing w:line="261" w:lineRule="atLeast"/>
        <w:jc w:val="left"/>
        <w:rPr>
          <w:rFonts w:ascii="Arial" w:hAnsi="Arial" w:cs="Arial"/>
          <w:sz w:val="22"/>
        </w:rPr>
      </w:pPr>
      <w:commentRangeStart w:id="0"/>
      <w:commentRangeEnd w:id="0"/>
      <w:r>
        <w:rPr>
          <w:rStyle w:val="CommentReference"/>
        </w:rPr>
        <w:commentReference w:id="0"/>
      </w:r>
    </w:p>
    <w:p w14:paraId="3977094E" w14:textId="5F711643" w:rsidR="00AA4BA8" w:rsidRPr="0095734A" w:rsidRDefault="0036432B" w:rsidP="00AA4BA8">
      <w:pPr>
        <w:snapToGrid w:val="0"/>
        <w:spacing w:line="261" w:lineRule="atLeast"/>
        <w:jc w:val="center"/>
        <w:rPr>
          <w:rFonts w:ascii="Arial" w:hAnsi="Arial" w:cs="Arial"/>
          <w:sz w:val="32"/>
          <w:szCs w:val="32"/>
        </w:rPr>
      </w:pPr>
      <w:r w:rsidRPr="0095734A">
        <w:rPr>
          <w:rFonts w:ascii="Arial" w:hAnsi="Arial" w:cs="Arial"/>
          <w:sz w:val="32"/>
          <w:szCs w:val="32"/>
        </w:rPr>
        <w:t>Joint Usage/Research Center for Interdisciplinary Large-scale Information Infrastructures</w:t>
      </w:r>
    </w:p>
    <w:p w14:paraId="3977094F" w14:textId="0BCD9276" w:rsidR="00AA4BA8" w:rsidRPr="0095734A" w:rsidRDefault="00EC147E" w:rsidP="00CE49E9">
      <w:pPr>
        <w:snapToGrid w:val="0"/>
        <w:spacing w:beforeLines="50" w:before="175" w:line="240" w:lineRule="exact"/>
        <w:jc w:val="center"/>
        <w:rPr>
          <w:rFonts w:ascii="Arial" w:hAnsi="Arial" w:cs="Arial"/>
          <w:sz w:val="28"/>
          <w:szCs w:val="28"/>
        </w:rPr>
      </w:pPr>
      <w:r w:rsidRPr="38B838CA">
        <w:rPr>
          <w:rFonts w:ascii="Arial" w:hAnsi="Arial" w:cs="Arial"/>
          <w:sz w:val="28"/>
          <w:szCs w:val="28"/>
        </w:rPr>
        <w:t>FY</w:t>
      </w:r>
      <w:r w:rsidR="782FEA7D" w:rsidRPr="38B838CA">
        <w:rPr>
          <w:rFonts w:ascii="Arial" w:hAnsi="Arial" w:cs="Arial"/>
          <w:sz w:val="28"/>
          <w:szCs w:val="28"/>
        </w:rPr>
        <w:t>2024</w:t>
      </w:r>
      <w:r w:rsidR="00042990" w:rsidRPr="38B838CA">
        <w:rPr>
          <w:rFonts w:ascii="Arial" w:hAnsi="Arial" w:cs="Arial"/>
          <w:sz w:val="28"/>
          <w:szCs w:val="28"/>
        </w:rPr>
        <w:t xml:space="preserve"> </w:t>
      </w:r>
      <w:r w:rsidR="00606A51" w:rsidRPr="38B838CA">
        <w:rPr>
          <w:rFonts w:ascii="Arial" w:hAnsi="Arial" w:cs="Arial"/>
          <w:sz w:val="28"/>
          <w:szCs w:val="28"/>
        </w:rPr>
        <w:t>Joint</w:t>
      </w:r>
      <w:r w:rsidR="00E65F0D" w:rsidRPr="38B838CA">
        <w:rPr>
          <w:rFonts w:ascii="Arial" w:hAnsi="Arial" w:cs="Arial"/>
          <w:sz w:val="28"/>
          <w:szCs w:val="28"/>
        </w:rPr>
        <w:t xml:space="preserve"> Research</w:t>
      </w:r>
      <w:r w:rsidR="00C81C39" w:rsidRPr="38B838CA">
        <w:rPr>
          <w:rFonts w:ascii="Arial" w:hAnsi="Arial" w:cs="Arial"/>
          <w:sz w:val="28"/>
          <w:szCs w:val="28"/>
        </w:rPr>
        <w:t xml:space="preserve"> </w:t>
      </w:r>
      <w:r w:rsidR="008A2E28" w:rsidRPr="38B838CA">
        <w:rPr>
          <w:rFonts w:ascii="Arial" w:hAnsi="Arial" w:cs="Arial"/>
          <w:sz w:val="28"/>
          <w:szCs w:val="28"/>
        </w:rPr>
        <w:t>Project</w:t>
      </w:r>
      <w:r w:rsidR="00E65F0D" w:rsidRPr="38B838CA">
        <w:rPr>
          <w:rFonts w:ascii="Arial" w:hAnsi="Arial" w:cs="Arial"/>
          <w:sz w:val="28"/>
          <w:szCs w:val="28"/>
        </w:rPr>
        <w:t xml:space="preserve"> </w:t>
      </w:r>
      <w:r w:rsidR="0003461C" w:rsidRPr="38B838CA">
        <w:rPr>
          <w:rFonts w:ascii="Arial" w:hAnsi="Arial" w:cs="Arial"/>
          <w:sz w:val="28"/>
          <w:szCs w:val="28"/>
        </w:rPr>
        <w:t xml:space="preserve">Proposal </w:t>
      </w:r>
      <w:r w:rsidR="00E65F0D" w:rsidRPr="38B838CA">
        <w:rPr>
          <w:rFonts w:ascii="Arial" w:hAnsi="Arial" w:cs="Arial"/>
          <w:sz w:val="28"/>
          <w:szCs w:val="28"/>
        </w:rPr>
        <w:t>Application Form</w:t>
      </w:r>
      <w:r w:rsidR="00851514" w:rsidRPr="38B838CA">
        <w:rPr>
          <w:rFonts w:ascii="Arial" w:hAnsi="Arial" w:cs="Arial"/>
          <w:sz w:val="28"/>
          <w:szCs w:val="28"/>
        </w:rPr>
        <w:t xml:space="preserve"> (</w:t>
      </w:r>
      <w:r w:rsidR="3E473451" w:rsidRPr="38B838CA">
        <w:rPr>
          <w:rFonts w:ascii="Arial" w:hAnsi="Arial" w:cs="Arial"/>
          <w:sz w:val="28"/>
          <w:szCs w:val="28"/>
        </w:rPr>
        <w:t>1</w:t>
      </w:r>
      <w:r w:rsidR="00851514" w:rsidRPr="38B838CA">
        <w:rPr>
          <w:rFonts w:ascii="Arial" w:hAnsi="Arial" w:cs="Arial"/>
          <w:sz w:val="28"/>
          <w:szCs w:val="28"/>
        </w:rPr>
        <w:t>)</w:t>
      </w:r>
      <w:r w:rsidR="00AB7D49" w:rsidRPr="38B838CA">
        <w:rPr>
          <w:rFonts w:ascii="Arial" w:hAnsi="Arial" w:cs="Arial"/>
          <w:sz w:val="28"/>
          <w:szCs w:val="28"/>
        </w:rPr>
        <w:t xml:space="preserve"> (Research Info.)</w:t>
      </w:r>
    </w:p>
    <w:p w14:paraId="39770950" w14:textId="77777777" w:rsidR="00AA4BA8" w:rsidRDefault="00E65F0D" w:rsidP="00CE49E9">
      <w:pPr>
        <w:spacing w:beforeLines="50" w:before="175" w:line="260" w:lineRule="atLeast"/>
        <w:ind w:firstLineChars="100" w:firstLine="210"/>
        <w:jc w:val="right"/>
        <w:rPr>
          <w:rFonts w:ascii="Arial" w:hAnsi="Arial" w:cs="Arial"/>
          <w:szCs w:val="21"/>
        </w:rPr>
      </w:pPr>
      <w:r w:rsidRPr="0095734A">
        <w:rPr>
          <w:rFonts w:ascii="Arial" w:hAnsi="Arial" w:cs="Arial"/>
          <w:szCs w:val="21"/>
        </w:rPr>
        <w:t>Date of Submission</w:t>
      </w:r>
      <w:r w:rsidR="00AA4BA8" w:rsidRPr="0095734A">
        <w:rPr>
          <w:rFonts w:ascii="Arial" w:hAnsi="Arial" w:cs="Arial"/>
          <w:szCs w:val="21"/>
        </w:rPr>
        <w:t>:</w:t>
      </w:r>
      <w:r w:rsidRPr="0095734A">
        <w:rPr>
          <w:rFonts w:ascii="Arial" w:hAnsi="Arial" w:cs="Arial"/>
          <w:szCs w:val="21"/>
        </w:rPr>
        <w:t xml:space="preserve"> __/__/____</w:t>
      </w:r>
    </w:p>
    <w:p w14:paraId="730A8802" w14:textId="77777777" w:rsidR="006821B6" w:rsidRDefault="006821B6" w:rsidP="00DB625A">
      <w:pPr>
        <w:spacing w:line="0" w:lineRule="atLeast"/>
        <w:jc w:val="left"/>
        <w:rPr>
          <w:rFonts w:ascii="Arial" w:hAnsi="Arial" w:cs="Arial"/>
          <w:sz w:val="16"/>
          <w:szCs w:val="16"/>
        </w:rPr>
      </w:pPr>
    </w:p>
    <w:p w14:paraId="3F83A1B2" w14:textId="50D2BC4F" w:rsidR="4FBF1058" w:rsidRDefault="4FBF1058" w:rsidP="4359546C">
      <w:pPr>
        <w:numPr>
          <w:ilvl w:val="0"/>
          <w:numId w:val="9"/>
        </w:numPr>
        <w:jc w:val="left"/>
        <w:rPr>
          <w:rFonts w:ascii="Arial" w:hAnsi="Arial" w:cs="Arial"/>
          <w:szCs w:val="21"/>
        </w:rPr>
      </w:pPr>
      <w:r w:rsidRPr="4359546C">
        <w:rPr>
          <w:rFonts w:ascii="Arial" w:hAnsi="Arial" w:cs="Arial"/>
        </w:rPr>
        <w:t>Purpose and significance of the proposed research project</w:t>
      </w:r>
    </w:p>
    <w:p w14:paraId="2EAA97E4" w14:textId="77777777" w:rsidR="0088272D" w:rsidRPr="0095734A" w:rsidRDefault="0088272D" w:rsidP="0088272D">
      <w:pPr>
        <w:spacing w:line="260" w:lineRule="atLeast"/>
        <w:jc w:val="left"/>
        <w:rPr>
          <w:rFonts w:ascii="Arial" w:hAnsi="Arial" w:cs="Arial"/>
          <w:szCs w:val="20"/>
        </w:rPr>
      </w:pPr>
    </w:p>
    <w:p w14:paraId="6191CAC3" w14:textId="34750961" w:rsidR="0088272D" w:rsidRPr="0095734A" w:rsidRDefault="0088272D" w:rsidP="0088272D">
      <w:pPr>
        <w:numPr>
          <w:ilvl w:val="0"/>
          <w:numId w:val="9"/>
        </w:numPr>
        <w:spacing w:line="260" w:lineRule="atLeast"/>
        <w:jc w:val="left"/>
        <w:rPr>
          <w:rFonts w:ascii="Arial" w:hAnsi="Arial" w:cs="Arial"/>
          <w:szCs w:val="20"/>
        </w:rPr>
      </w:pPr>
      <w:commentRangeStart w:id="1"/>
      <w:r w:rsidRPr="4359546C">
        <w:rPr>
          <w:rFonts w:ascii="Arial" w:hAnsi="Arial" w:cs="Arial"/>
        </w:rPr>
        <w:t>Necessity as a JHPCN joint research project:</w:t>
      </w:r>
      <w:commentRangeEnd w:id="1"/>
      <w:r>
        <w:commentReference w:id="1"/>
      </w:r>
    </w:p>
    <w:p w14:paraId="7A89C95D" w14:textId="24135595" w:rsidR="0088272D" w:rsidRDefault="0088272D" w:rsidP="4359546C">
      <w:pPr>
        <w:spacing w:line="260" w:lineRule="atLeast"/>
        <w:jc w:val="left"/>
        <w:rPr>
          <w:rFonts w:ascii="Arial" w:hAnsi="Arial" w:cs="Arial"/>
        </w:rPr>
      </w:pPr>
    </w:p>
    <w:p w14:paraId="12FEFE5B" w14:textId="77777777" w:rsidR="0088272D" w:rsidRPr="0095734A" w:rsidRDefault="0088272D" w:rsidP="0088272D">
      <w:pPr>
        <w:numPr>
          <w:ilvl w:val="0"/>
          <w:numId w:val="9"/>
        </w:numPr>
        <w:spacing w:line="260" w:lineRule="atLeast"/>
        <w:jc w:val="left"/>
        <w:rPr>
          <w:rFonts w:ascii="Arial" w:hAnsi="Arial" w:cs="Arial"/>
          <w:szCs w:val="20"/>
        </w:rPr>
      </w:pPr>
      <w:commentRangeStart w:id="2"/>
      <w:r w:rsidRPr="75E6D3D7">
        <w:rPr>
          <w:rFonts w:ascii="Arial" w:hAnsi="Arial" w:cs="Arial"/>
        </w:rPr>
        <w:t>Research plan:</w:t>
      </w:r>
      <w:commentRangeEnd w:id="2"/>
      <w:r>
        <w:commentReference w:id="2"/>
      </w:r>
    </w:p>
    <w:p w14:paraId="0D0664DB" w14:textId="77777777" w:rsidR="0088272D" w:rsidRPr="0095734A" w:rsidRDefault="0088272D" w:rsidP="0088272D">
      <w:pPr>
        <w:spacing w:line="260" w:lineRule="atLeast"/>
        <w:jc w:val="left"/>
        <w:rPr>
          <w:rFonts w:ascii="Arial" w:hAnsi="Arial" w:cs="Arial"/>
          <w:szCs w:val="20"/>
        </w:rPr>
      </w:pPr>
    </w:p>
    <w:p w14:paraId="4957D5E3" w14:textId="4450D17A" w:rsidR="0088272D" w:rsidRPr="00851514" w:rsidRDefault="008CDBA2" w:rsidP="00851514">
      <w:pPr>
        <w:numPr>
          <w:ilvl w:val="0"/>
          <w:numId w:val="9"/>
        </w:numPr>
        <w:spacing w:line="260" w:lineRule="atLeast"/>
        <w:ind w:rightChars="63" w:right="132"/>
        <w:jc w:val="left"/>
        <w:rPr>
          <w:rFonts w:ascii="Arial" w:hAnsi="Arial" w:cs="Arial"/>
        </w:rPr>
      </w:pPr>
      <w:commentRangeStart w:id="3"/>
      <w:r w:rsidRPr="75E6D3D7">
        <w:rPr>
          <w:rFonts w:ascii="Arial" w:hAnsi="Arial" w:cs="Arial"/>
        </w:rPr>
        <w:t>P</w:t>
      </w:r>
      <w:r w:rsidR="510709AE" w:rsidRPr="75E6D3D7">
        <w:rPr>
          <w:rFonts w:ascii="Arial" w:hAnsi="Arial" w:cs="Arial"/>
        </w:rPr>
        <w:t>revious r</w:t>
      </w:r>
      <w:r w:rsidR="0088272D" w:rsidRPr="75E6D3D7">
        <w:rPr>
          <w:rFonts w:ascii="Arial" w:hAnsi="Arial" w:cs="Arial"/>
        </w:rPr>
        <w:t>esearch results:</w:t>
      </w:r>
      <w:commentRangeEnd w:id="3"/>
      <w:r>
        <w:commentReference w:id="3"/>
      </w:r>
    </w:p>
    <w:p w14:paraId="1F0C6360" w14:textId="77777777" w:rsidR="0088272D" w:rsidRPr="0095734A" w:rsidRDefault="0088272D" w:rsidP="0088272D">
      <w:pPr>
        <w:spacing w:line="260" w:lineRule="atLeast"/>
        <w:ind w:rightChars="63" w:right="132"/>
        <w:jc w:val="left"/>
        <w:rPr>
          <w:rFonts w:ascii="Arial" w:hAnsi="Arial" w:cs="Arial"/>
          <w:szCs w:val="20"/>
        </w:rPr>
      </w:pPr>
    </w:p>
    <w:p w14:paraId="394D27BA" w14:textId="0DCA53CF" w:rsidR="0088272D" w:rsidRPr="00851514" w:rsidRDefault="3014157D" w:rsidP="00851514">
      <w:pPr>
        <w:numPr>
          <w:ilvl w:val="0"/>
          <w:numId w:val="9"/>
        </w:numPr>
        <w:spacing w:line="260" w:lineRule="atLeast"/>
        <w:ind w:rightChars="63" w:right="132"/>
        <w:jc w:val="left"/>
        <w:rPr>
          <w:rFonts w:ascii="Arial" w:hAnsi="Arial" w:cs="Arial"/>
        </w:rPr>
      </w:pPr>
      <w:commentRangeStart w:id="4"/>
      <w:r w:rsidRPr="75E6D3D7">
        <w:rPr>
          <w:rFonts w:ascii="Arial" w:hAnsi="Arial" w:cs="Arial"/>
        </w:rPr>
        <w:t>Requ</w:t>
      </w:r>
      <w:r w:rsidR="0094295F">
        <w:rPr>
          <w:rFonts w:ascii="Arial" w:hAnsi="Arial" w:cs="Arial"/>
        </w:rPr>
        <w:t>ests</w:t>
      </w:r>
      <w:r w:rsidRPr="75E6D3D7">
        <w:rPr>
          <w:rFonts w:ascii="Arial" w:hAnsi="Arial" w:cs="Arial"/>
        </w:rPr>
        <w:t xml:space="preserve"> </w:t>
      </w:r>
      <w:r w:rsidR="00C74E02">
        <w:rPr>
          <w:rFonts w:ascii="Arial" w:hAnsi="Arial" w:cs="Arial"/>
        </w:rPr>
        <w:t>for</w:t>
      </w:r>
      <w:r w:rsidRPr="75E6D3D7">
        <w:rPr>
          <w:rFonts w:ascii="Arial" w:hAnsi="Arial" w:cs="Arial"/>
        </w:rPr>
        <w:t xml:space="preserve"> the cooperation with research groups and/or researchers </w:t>
      </w:r>
      <w:r w:rsidR="004F2E00">
        <w:rPr>
          <w:rFonts w:ascii="Arial" w:hAnsi="Arial" w:cs="Arial"/>
        </w:rPr>
        <w:t>in</w:t>
      </w:r>
      <w:r w:rsidRPr="75E6D3D7">
        <w:rPr>
          <w:rFonts w:ascii="Arial" w:hAnsi="Arial" w:cs="Arial"/>
        </w:rPr>
        <w:t xml:space="preserve"> the centers</w:t>
      </w:r>
      <w:commentRangeEnd w:id="4"/>
      <w:r w:rsidR="00AD7FF3">
        <w:rPr>
          <w:rStyle w:val="CommentReference"/>
        </w:rPr>
        <w:commentReference w:id="4"/>
      </w:r>
      <w:r w:rsidR="0088272D" w:rsidRPr="75E6D3D7">
        <w:rPr>
          <w:rFonts w:ascii="Arial" w:hAnsi="Arial" w:cs="Arial"/>
        </w:rPr>
        <w:t xml:space="preserve"> </w:t>
      </w:r>
    </w:p>
    <w:p w14:paraId="5FF9D9D8" w14:textId="77777777" w:rsidR="0088272D" w:rsidRPr="0095734A" w:rsidRDefault="0088272D" w:rsidP="0088272D">
      <w:pPr>
        <w:spacing w:line="260" w:lineRule="atLeast"/>
        <w:ind w:rightChars="63" w:right="132"/>
        <w:jc w:val="left"/>
        <w:rPr>
          <w:rFonts w:ascii="Arial" w:hAnsi="Arial" w:cs="Arial"/>
          <w:szCs w:val="20"/>
        </w:rPr>
      </w:pPr>
    </w:p>
    <w:p w14:paraId="0F27140E" w14:textId="77777777" w:rsidR="0088272D" w:rsidRPr="00441336" w:rsidRDefault="0088272D" w:rsidP="0088272D">
      <w:pPr>
        <w:pStyle w:val="ListParagraph"/>
        <w:numPr>
          <w:ilvl w:val="0"/>
          <w:numId w:val="9"/>
        </w:numPr>
        <w:spacing w:line="260" w:lineRule="atLeast"/>
        <w:ind w:leftChars="0" w:rightChars="63" w:right="132"/>
        <w:jc w:val="left"/>
        <w:rPr>
          <w:rFonts w:ascii="Arial" w:hAnsi="Arial" w:cs="Arial"/>
          <w:szCs w:val="20"/>
        </w:rPr>
      </w:pPr>
      <w:commentRangeStart w:id="5"/>
      <w:r w:rsidRPr="75E6D3D7">
        <w:rPr>
          <w:rFonts w:ascii="Arial" w:hAnsi="Arial" w:cs="Arial"/>
        </w:rPr>
        <w:t xml:space="preserve">Protection of Human Rights and Compliance with Laws and Regulations </w:t>
      </w:r>
      <w:commentRangeEnd w:id="5"/>
      <w:r>
        <w:commentReference w:id="5"/>
      </w:r>
    </w:p>
    <w:p w14:paraId="4E038D0F" w14:textId="77777777" w:rsidR="0088272D" w:rsidRPr="0095734A" w:rsidRDefault="0088272D" w:rsidP="0088272D">
      <w:pPr>
        <w:spacing w:line="260" w:lineRule="atLeast"/>
        <w:ind w:rightChars="63" w:right="132"/>
        <w:jc w:val="left"/>
        <w:rPr>
          <w:rFonts w:ascii="Arial" w:hAnsi="Arial" w:cs="Arial"/>
          <w:szCs w:val="20"/>
        </w:rPr>
      </w:pPr>
    </w:p>
    <w:p w14:paraId="79476864" w14:textId="55D1A647" w:rsidR="0088272D" w:rsidRDefault="0088272D" w:rsidP="0088272D">
      <w:pPr>
        <w:numPr>
          <w:ilvl w:val="0"/>
          <w:numId w:val="9"/>
        </w:numPr>
        <w:spacing w:line="260" w:lineRule="atLeast"/>
        <w:jc w:val="left"/>
        <w:rPr>
          <w:rFonts w:ascii="Arial" w:hAnsi="Arial" w:cs="Arial"/>
          <w:szCs w:val="20"/>
        </w:rPr>
      </w:pPr>
      <w:commentRangeStart w:id="6"/>
      <w:r w:rsidRPr="75E6D3D7">
        <w:rPr>
          <w:rFonts w:ascii="Arial" w:hAnsi="Arial" w:cs="Arial"/>
        </w:rPr>
        <w:t>Other matters:</w:t>
      </w:r>
      <w:commentRangeEnd w:id="6"/>
      <w:r>
        <w:commentReference w:id="6"/>
      </w:r>
      <w:r>
        <w:br/>
      </w:r>
    </w:p>
    <w:p w14:paraId="23BBBC9F" w14:textId="34F4745F" w:rsidR="0088272D" w:rsidRPr="00DB625A" w:rsidRDefault="0088272D" w:rsidP="601FEFA5">
      <w:pPr>
        <w:numPr>
          <w:ilvl w:val="0"/>
          <w:numId w:val="9"/>
        </w:numPr>
        <w:spacing w:line="260" w:lineRule="atLeast"/>
        <w:jc w:val="left"/>
        <w:rPr>
          <w:rFonts w:ascii="Arial" w:hAnsi="Arial" w:cs="Arial"/>
        </w:rPr>
      </w:pPr>
      <w:r w:rsidRPr="75E6D3D7">
        <w:rPr>
          <w:rFonts w:ascii="Arial" w:hAnsi="Arial" w:cs="Arial"/>
        </w:rPr>
        <w:t xml:space="preserve"> </w:t>
      </w:r>
      <w:commentRangeStart w:id="7"/>
      <w:r w:rsidRPr="75E6D3D7">
        <w:rPr>
          <w:rFonts w:ascii="Arial" w:hAnsi="Arial" w:cs="Arial"/>
        </w:rPr>
        <w:t>Main results recently published or presented in relation to this research</w:t>
      </w:r>
      <w:commentRangeEnd w:id="7"/>
      <w:r>
        <w:commentReference w:id="7"/>
      </w:r>
    </w:p>
    <w:p w14:paraId="188188F0" w14:textId="258C8E96" w:rsidR="601FEFA5" w:rsidRDefault="601FEFA5" w:rsidP="601FEFA5">
      <w:pPr>
        <w:spacing w:line="260" w:lineRule="atLeast"/>
        <w:jc w:val="left"/>
        <w:rPr>
          <w:rFonts w:ascii="Arial" w:hAnsi="Arial" w:cs="Arial"/>
          <w:szCs w:val="21"/>
        </w:rPr>
      </w:pPr>
    </w:p>
    <w:p w14:paraId="6EA47E6A" w14:textId="39E07F78" w:rsidR="601FEFA5" w:rsidRDefault="601FEFA5">
      <w:r>
        <w:br w:type="page"/>
      </w:r>
    </w:p>
    <w:p w14:paraId="79454960" w14:textId="3629F899" w:rsidR="7A1FA3A0" w:rsidRDefault="7A1FA3A0" w:rsidP="0AF1A154">
      <w:pPr>
        <w:ind w:leftChars="100" w:left="210"/>
        <w:jc w:val="center"/>
        <w:rPr>
          <w:rFonts w:ascii="MS Mincho" w:hAnsi="MS Mincho" w:cs="MS Mincho"/>
          <w:color w:val="000000" w:themeColor="text1"/>
          <w:sz w:val="31"/>
          <w:szCs w:val="31"/>
        </w:rPr>
      </w:pPr>
      <w:commentRangeStart w:id="8"/>
      <w:r w:rsidRPr="0AF1A154">
        <w:rPr>
          <w:rFonts w:ascii="MS Mincho" w:hAnsi="MS Mincho" w:cs="MS Mincho"/>
          <w:color w:val="000000" w:themeColor="text1"/>
          <w:sz w:val="31"/>
          <w:szCs w:val="31"/>
        </w:rPr>
        <w:t xml:space="preserve">The </w:t>
      </w:r>
      <w:r w:rsidR="0106F70F" w:rsidRPr="0AF1A154">
        <w:rPr>
          <w:rFonts w:ascii="MS Mincho" w:hAnsi="MS Mincho" w:cs="MS Mincho"/>
          <w:color w:val="000000" w:themeColor="text1"/>
          <w:sz w:val="31"/>
          <w:szCs w:val="31"/>
        </w:rPr>
        <w:t xml:space="preserve">calculation </w:t>
      </w:r>
      <w:r w:rsidRPr="0AF1A154">
        <w:rPr>
          <w:rFonts w:ascii="MS Mincho" w:hAnsi="MS Mincho" w:cs="MS Mincho"/>
          <w:color w:val="000000" w:themeColor="text1"/>
          <w:sz w:val="31"/>
          <w:szCs w:val="31"/>
        </w:rPr>
        <w:t>basis and purpose of the usage</w:t>
      </w:r>
      <w:commentRangeEnd w:id="8"/>
      <w:r>
        <w:commentReference w:id="8"/>
      </w:r>
    </w:p>
    <w:p w14:paraId="04BA19A6" w14:textId="74FDE129" w:rsidR="00786172" w:rsidRDefault="00A61DCD" w:rsidP="44EF6837">
      <w:pPr>
        <w:spacing w:line="260" w:lineRule="atLeast"/>
        <w:ind w:leftChars="100" w:left="210"/>
        <w:jc w:val="left"/>
        <w:rPr>
          <w:rFonts w:asciiTheme="minorEastAsia" w:hAnsiTheme="minorEastAsia" w:cstheme="minorEastAsia"/>
          <w:color w:val="FF0000"/>
        </w:rPr>
      </w:pPr>
      <w:r>
        <w:rPr>
          <w:rFonts w:asciiTheme="minorEastAsia" w:hAnsiTheme="minorEastAsia" w:cstheme="minorEastAsia" w:hint="eastAsia"/>
          <w:color w:val="FF0000"/>
        </w:rPr>
        <w:t>(</w:t>
      </w:r>
      <w:r>
        <w:rPr>
          <w:rFonts w:asciiTheme="minorEastAsia" w:hAnsiTheme="minorEastAsia" w:cstheme="minorEastAsia"/>
          <w:color w:val="FF0000"/>
        </w:rPr>
        <w:t>Items to be described is varied according to the</w:t>
      </w:r>
      <w:r w:rsidR="001578E1">
        <w:rPr>
          <w:rFonts w:asciiTheme="minorEastAsia" w:hAnsiTheme="minorEastAsia" w:cstheme="minorEastAsia"/>
          <w:color w:val="FF0000"/>
        </w:rPr>
        <w:t xml:space="preserve"> following </w:t>
      </w:r>
      <w:r w:rsidR="00EB0145">
        <w:rPr>
          <w:rFonts w:asciiTheme="minorEastAsia" w:hAnsiTheme="minorEastAsia" w:cstheme="minorEastAsia"/>
          <w:color w:val="FF0000"/>
        </w:rPr>
        <w:t>conditions:</w:t>
      </w:r>
      <w:r>
        <w:rPr>
          <w:rFonts w:asciiTheme="minorEastAsia" w:hAnsiTheme="minorEastAsia" w:cstheme="minorEastAsia"/>
          <w:color w:val="FF0000"/>
        </w:rPr>
        <w:t xml:space="preserve"> desired theme area, </w:t>
      </w:r>
      <w:r w:rsidR="00481965">
        <w:rPr>
          <w:rFonts w:asciiTheme="minorEastAsia" w:hAnsiTheme="minorEastAsia" w:cstheme="minorEastAsia"/>
          <w:color w:val="FF0000"/>
        </w:rPr>
        <w:t xml:space="preserve">amount and </w:t>
      </w:r>
      <w:r w:rsidR="00FE0FD9">
        <w:rPr>
          <w:rFonts w:asciiTheme="minorEastAsia" w:hAnsiTheme="minorEastAsia" w:cstheme="minorEastAsia"/>
          <w:color w:val="FF0000"/>
        </w:rPr>
        <w:t xml:space="preserve">category </w:t>
      </w:r>
      <w:r w:rsidR="00481965">
        <w:rPr>
          <w:rFonts w:asciiTheme="minorEastAsia" w:hAnsiTheme="minorEastAsia" w:cstheme="minorEastAsia"/>
          <w:color w:val="FF0000"/>
        </w:rPr>
        <w:t>of resource</w:t>
      </w:r>
      <w:r w:rsidR="001578E1">
        <w:rPr>
          <w:rFonts w:asciiTheme="minorEastAsia" w:hAnsiTheme="minorEastAsia" w:cstheme="minorEastAsia"/>
          <w:color w:val="FF0000"/>
        </w:rPr>
        <w:t>, new/continued project</w:t>
      </w:r>
      <w:r w:rsidR="00EB0145">
        <w:rPr>
          <w:rFonts w:asciiTheme="minorEastAsia" w:hAnsiTheme="minorEastAsia" w:cstheme="minorEastAsia"/>
          <w:color w:val="FF0000"/>
        </w:rPr>
        <w:t xml:space="preserve">. Please refer to the call for proposal and </w:t>
      </w:r>
      <w:r w:rsidR="001B7E0F">
        <w:rPr>
          <w:rFonts w:asciiTheme="minorEastAsia" w:hAnsiTheme="minorEastAsia" w:cstheme="minorEastAsia"/>
          <w:color w:val="FF0000"/>
        </w:rPr>
        <w:t>comment in the right column. Please remove this red description before submission)</w:t>
      </w:r>
    </w:p>
    <w:p w14:paraId="2D4ABF77" w14:textId="1760E84D" w:rsidR="44EF6837" w:rsidRDefault="44EF6837" w:rsidP="44EF6837">
      <w:pPr>
        <w:spacing w:line="260" w:lineRule="atLeast"/>
        <w:ind w:leftChars="100" w:left="210"/>
        <w:jc w:val="left"/>
        <w:rPr>
          <w:rFonts w:eastAsia="Century" w:cs="Century"/>
          <w:color w:val="000000" w:themeColor="text1"/>
          <w:szCs w:val="21"/>
        </w:rPr>
      </w:pPr>
    </w:p>
    <w:p w14:paraId="6462C2FD" w14:textId="7E2A3FBC" w:rsidR="40C9230B" w:rsidRDefault="40C9230B" w:rsidP="601FEFA5">
      <w:pPr>
        <w:spacing w:line="260" w:lineRule="atLeast"/>
        <w:ind w:leftChars="100" w:left="210"/>
        <w:jc w:val="left"/>
        <w:rPr>
          <w:rFonts w:ascii="MS Mincho" w:hAnsi="MS Mincho" w:cs="MS Mincho"/>
          <w:color w:val="000000" w:themeColor="text1"/>
          <w:szCs w:val="21"/>
        </w:rPr>
      </w:pPr>
      <w:r w:rsidRPr="601FEFA5">
        <w:rPr>
          <w:rFonts w:ascii="MS Mincho" w:hAnsi="MS Mincho" w:cs="MS Mincho"/>
          <w:color w:val="000000" w:themeColor="text1"/>
          <w:szCs w:val="21"/>
        </w:rPr>
        <w:t>(Sample)</w:t>
      </w:r>
    </w:p>
    <w:p w14:paraId="5082258E" w14:textId="20A30019" w:rsidR="40C9230B" w:rsidRDefault="40C9230B" w:rsidP="601FEFA5">
      <w:pPr>
        <w:spacing w:line="260" w:lineRule="atLeast"/>
        <w:ind w:leftChars="100" w:left="210"/>
        <w:jc w:val="left"/>
        <w:rPr>
          <w:rFonts w:eastAsia="Century" w:cs="Century"/>
          <w:color w:val="000000" w:themeColor="text1"/>
          <w:szCs w:val="21"/>
        </w:rPr>
      </w:pPr>
      <w:r w:rsidRPr="601FEFA5">
        <w:rPr>
          <w:rFonts w:ascii="MS Mincho" w:hAnsi="MS Mincho" w:cs="MS Mincho"/>
          <w:color w:val="000000" w:themeColor="text1"/>
          <w:szCs w:val="21"/>
        </w:rPr>
        <w:t xml:space="preserve">Name of resource (name of a center): </w:t>
      </w:r>
      <w:proofErr w:type="gramStart"/>
      <w:r w:rsidRPr="601FEFA5">
        <w:rPr>
          <w:rFonts w:eastAsia="Century" w:cs="Century"/>
          <w:color w:val="000000" w:themeColor="text1"/>
          <w:szCs w:val="21"/>
        </w:rPr>
        <w:t>Super Computer</w:t>
      </w:r>
      <w:proofErr w:type="gramEnd"/>
      <w:r w:rsidRPr="601FEFA5">
        <w:rPr>
          <w:rFonts w:eastAsia="Century" w:cs="Century"/>
          <w:color w:val="000000" w:themeColor="text1"/>
          <w:szCs w:val="21"/>
        </w:rPr>
        <w:t xml:space="preserve"> A System (A University)</w:t>
      </w:r>
    </w:p>
    <w:p w14:paraId="342EFA36" w14:textId="0A44D6B9" w:rsidR="40C9230B" w:rsidRDefault="5CAC7DF8" w:rsidP="44EF6837">
      <w:pPr>
        <w:spacing w:line="260" w:lineRule="atLeast"/>
        <w:ind w:leftChars="100" w:left="210"/>
        <w:jc w:val="left"/>
        <w:rPr>
          <w:rFonts w:ascii="MS Mincho" w:hAnsi="MS Mincho" w:cs="MS Mincho"/>
          <w:color w:val="000000" w:themeColor="text1"/>
          <w:szCs w:val="21"/>
        </w:rPr>
      </w:pPr>
      <w:r w:rsidRPr="44EF6837">
        <w:rPr>
          <w:rFonts w:ascii="MS Mincho" w:hAnsi="MS Mincho" w:cs="MS Mincho"/>
          <w:color w:val="000000" w:themeColor="text1"/>
          <w:szCs w:val="21"/>
        </w:rPr>
        <w:t xml:space="preserve">Purpose of </w:t>
      </w:r>
      <w:r w:rsidR="1375BEB2" w:rsidRPr="44EF6837">
        <w:rPr>
          <w:rFonts w:ascii="MS Mincho" w:hAnsi="MS Mincho" w:cs="MS Mincho"/>
          <w:color w:val="000000" w:themeColor="text1"/>
          <w:szCs w:val="21"/>
        </w:rPr>
        <w:t xml:space="preserve">the </w:t>
      </w:r>
      <w:r w:rsidRPr="44EF6837">
        <w:rPr>
          <w:rFonts w:ascii="MS Mincho" w:hAnsi="MS Mincho" w:cs="MS Mincho"/>
          <w:color w:val="000000" w:themeColor="text1"/>
          <w:szCs w:val="21"/>
        </w:rPr>
        <w:t>usage</w:t>
      </w:r>
      <w:r w:rsidR="40C9230B" w:rsidRPr="44EF6837">
        <w:rPr>
          <w:rFonts w:ascii="MS Mincho" w:hAnsi="MS Mincho" w:cs="MS Mincho"/>
          <w:color w:val="000000" w:themeColor="text1"/>
          <w:szCs w:val="21"/>
        </w:rPr>
        <w:t>:</w:t>
      </w:r>
      <w:r w:rsidR="711110B9" w:rsidRPr="44EF6837">
        <w:rPr>
          <w:rFonts w:ascii="MS Mincho" w:hAnsi="MS Mincho" w:cs="MS Mincho"/>
          <w:color w:val="000000" w:themeColor="text1"/>
          <w:szCs w:val="21"/>
        </w:rPr>
        <w:t xml:space="preserve"> </w:t>
      </w:r>
      <w:r w:rsidR="40C9230B" w:rsidRPr="44EF6837">
        <w:rPr>
          <w:rFonts w:ascii="MS Mincho" w:hAnsi="MS Mincho" w:cs="MS Mincho"/>
          <w:color w:val="000000" w:themeColor="text1"/>
          <w:szCs w:val="21"/>
        </w:rPr>
        <w:t>Research theme 1</w:t>
      </w:r>
      <w:r w:rsidR="3B0F938F" w:rsidRPr="44EF6837">
        <w:rPr>
          <w:rFonts w:ascii="MS Mincho" w:hAnsi="MS Mincho" w:cs="MS Mincho"/>
          <w:color w:val="000000" w:themeColor="text1"/>
          <w:szCs w:val="21"/>
        </w:rPr>
        <w:t>,</w:t>
      </w:r>
      <w:r w:rsidR="40C9230B" w:rsidRPr="44EF6837">
        <w:rPr>
          <w:rFonts w:ascii="MS Mincho" w:hAnsi="MS Mincho" w:cs="MS Mincho"/>
          <w:color w:val="000000" w:themeColor="text1"/>
          <w:szCs w:val="21"/>
        </w:rPr>
        <w:t xml:space="preserve"> </w:t>
      </w:r>
      <w:r w:rsidR="3B0F938F" w:rsidRPr="44EF6837">
        <w:rPr>
          <w:rFonts w:ascii="MS Mincho" w:hAnsi="MS Mincho" w:cs="MS Mincho"/>
          <w:color w:val="000000" w:themeColor="text1"/>
          <w:szCs w:val="21"/>
        </w:rPr>
        <w:t>d</w:t>
      </w:r>
      <w:r w:rsidR="40C9230B" w:rsidRPr="44EF6837">
        <w:rPr>
          <w:rFonts w:ascii="MS Mincho" w:hAnsi="MS Mincho" w:cs="MS Mincho"/>
          <w:color w:val="000000" w:themeColor="text1"/>
          <w:szCs w:val="21"/>
        </w:rPr>
        <w:t>evelopment of xxx</w:t>
      </w:r>
    </w:p>
    <w:p w14:paraId="7A0B46F3" w14:textId="72CC2F24" w:rsidR="1CFACD3A" w:rsidRDefault="7DA99BBF" w:rsidP="0AF1A154">
      <w:pPr>
        <w:spacing w:line="260" w:lineRule="atLeast"/>
        <w:ind w:leftChars="100" w:left="210"/>
        <w:jc w:val="left"/>
        <w:rPr>
          <w:rFonts w:ascii="MS Mincho" w:hAnsi="MS Mincho" w:cs="MS Mincho"/>
          <w:color w:val="000000" w:themeColor="text1"/>
        </w:rPr>
      </w:pPr>
      <w:r w:rsidRPr="0AF1A154">
        <w:rPr>
          <w:rFonts w:ascii="MS Mincho" w:hAnsi="MS Mincho" w:cs="MS Mincho"/>
          <w:color w:val="000000" w:themeColor="text1"/>
        </w:rPr>
        <w:t>Calculation</w:t>
      </w:r>
      <w:r w:rsidR="1CFACD3A" w:rsidRPr="0AF1A154">
        <w:rPr>
          <w:rFonts w:ascii="MS Mincho" w:hAnsi="MS Mincho" w:cs="MS Mincho"/>
          <w:color w:val="000000" w:themeColor="text1"/>
        </w:rPr>
        <w:t xml:space="preserve"> basis of resources:</w:t>
      </w:r>
    </w:p>
    <w:p w14:paraId="3B562CEA" w14:textId="2AD3A231" w:rsidR="40C9230B" w:rsidRDefault="40C9230B" w:rsidP="601FEFA5">
      <w:pPr>
        <w:spacing w:line="260" w:lineRule="atLeast"/>
        <w:ind w:leftChars="100" w:left="210"/>
        <w:jc w:val="left"/>
        <w:rPr>
          <w:rFonts w:ascii="MS Mincho" w:hAnsi="MS Mincho" w:cs="MS Mincho"/>
          <w:color w:val="000000" w:themeColor="text1"/>
          <w:szCs w:val="21"/>
        </w:rPr>
      </w:pPr>
      <w:r w:rsidRPr="601FEFA5">
        <w:rPr>
          <w:rFonts w:ascii="MS Mincho" w:hAnsi="MS Mincho" w:cs="MS Mincho"/>
          <w:color w:val="000000" w:themeColor="text1"/>
          <w:szCs w:val="21"/>
        </w:rPr>
        <w:t>- Preliminary computation: 64 nodes x 2 hours x 10 cases</w:t>
      </w:r>
    </w:p>
    <w:p w14:paraId="6B96F128" w14:textId="49CCFDE0" w:rsidR="40C9230B" w:rsidRDefault="40C9230B" w:rsidP="601FEFA5">
      <w:pPr>
        <w:spacing w:line="260" w:lineRule="atLeast"/>
        <w:ind w:leftChars="100" w:left="210"/>
        <w:jc w:val="left"/>
        <w:rPr>
          <w:rFonts w:ascii="MS Mincho" w:hAnsi="MS Mincho" w:cs="MS Mincho"/>
          <w:color w:val="000000" w:themeColor="text1"/>
          <w:szCs w:val="21"/>
        </w:rPr>
      </w:pPr>
      <w:r w:rsidRPr="601FEFA5">
        <w:rPr>
          <w:rFonts w:ascii="MS Mincho" w:hAnsi="MS Mincho" w:cs="MS Mincho"/>
          <w:color w:val="000000" w:themeColor="text1"/>
          <w:szCs w:val="21"/>
        </w:rPr>
        <w:t>- Real stage computation:  256 nodes x 10 hors x 100 cases</w:t>
      </w:r>
    </w:p>
    <w:p w14:paraId="6CDE09E5" w14:textId="0BEA508A" w:rsidR="40C9230B" w:rsidRDefault="40C9230B" w:rsidP="38B838CA">
      <w:pPr>
        <w:spacing w:line="260" w:lineRule="atLeast"/>
        <w:ind w:leftChars="100" w:left="210"/>
        <w:jc w:val="left"/>
        <w:rPr>
          <w:rFonts w:ascii="MS Mincho" w:hAnsi="MS Mincho" w:cs="MS Mincho"/>
          <w:color w:val="000000" w:themeColor="text1"/>
          <w:szCs w:val="21"/>
        </w:rPr>
      </w:pPr>
      <w:r w:rsidRPr="38B838CA">
        <w:rPr>
          <w:rFonts w:ascii="MS Mincho" w:hAnsi="MS Mincho" w:cs="MS Mincho"/>
          <w:color w:val="000000" w:themeColor="text1"/>
          <w:szCs w:val="21"/>
        </w:rPr>
        <w:t xml:space="preserve">- Storage: Y TB for </w:t>
      </w:r>
      <w:proofErr w:type="spellStart"/>
      <w:r w:rsidRPr="38B838CA">
        <w:rPr>
          <w:rFonts w:ascii="MS Mincho" w:hAnsi="MS Mincho" w:cs="MS Mincho"/>
          <w:color w:val="000000" w:themeColor="text1"/>
          <w:szCs w:val="21"/>
        </w:rPr>
        <w:t>yy</w:t>
      </w:r>
      <w:proofErr w:type="spellEnd"/>
      <w:r w:rsidRPr="38B838CA">
        <w:rPr>
          <w:rFonts w:ascii="MS Mincho" w:hAnsi="MS Mincho" w:cs="MS Mincho"/>
          <w:color w:val="000000" w:themeColor="text1"/>
          <w:szCs w:val="21"/>
        </w:rPr>
        <w:t xml:space="preserve"> dataset, X TB for </w:t>
      </w:r>
      <w:proofErr w:type="spellStart"/>
      <w:r w:rsidRPr="38B838CA">
        <w:rPr>
          <w:rFonts w:ascii="MS Mincho" w:hAnsi="MS Mincho" w:cs="MS Mincho"/>
          <w:color w:val="000000" w:themeColor="text1"/>
          <w:szCs w:val="21"/>
        </w:rPr>
        <w:t>workarea</w:t>
      </w:r>
      <w:proofErr w:type="spellEnd"/>
      <w:r w:rsidRPr="38B838CA">
        <w:rPr>
          <w:rFonts w:ascii="MS Mincho" w:hAnsi="MS Mincho" w:cs="MS Mincho"/>
          <w:color w:val="000000" w:themeColor="text1"/>
          <w:szCs w:val="21"/>
        </w:rPr>
        <w:t>, XX TB x 12 months in total</w:t>
      </w:r>
    </w:p>
    <w:p w14:paraId="15C56BB3" w14:textId="0AEE36B2" w:rsidR="38B838CA" w:rsidRDefault="38B838CA" w:rsidP="38B838CA">
      <w:pPr>
        <w:spacing w:line="260" w:lineRule="atLeast"/>
        <w:ind w:leftChars="100" w:left="210"/>
        <w:jc w:val="left"/>
        <w:rPr>
          <w:rFonts w:ascii="MS Mincho" w:hAnsi="MS Mincho" w:cs="MS Mincho"/>
          <w:color w:val="000000" w:themeColor="text1"/>
          <w:szCs w:val="21"/>
        </w:rPr>
      </w:pPr>
    </w:p>
    <w:p w14:paraId="100FAC3D" w14:textId="6DE9A98A" w:rsidR="5CA02DF0" w:rsidRDefault="5CA02DF0" w:rsidP="38B838CA">
      <w:pPr>
        <w:spacing w:line="260" w:lineRule="atLeast"/>
        <w:ind w:leftChars="100" w:left="210"/>
        <w:jc w:val="left"/>
        <w:rPr>
          <w:rFonts w:eastAsia="Century" w:cs="Century"/>
          <w:color w:val="000000" w:themeColor="text1"/>
          <w:szCs w:val="21"/>
        </w:rPr>
      </w:pPr>
      <w:r w:rsidRPr="44EF6837">
        <w:rPr>
          <w:rFonts w:ascii="MS Mincho" w:hAnsi="MS Mincho" w:cs="MS Mincho"/>
          <w:color w:val="000000" w:themeColor="text1"/>
          <w:szCs w:val="21"/>
        </w:rPr>
        <w:t xml:space="preserve">Name of resource (name of a center): </w:t>
      </w:r>
      <w:proofErr w:type="gramStart"/>
      <w:r w:rsidRPr="44EF6837">
        <w:rPr>
          <w:rFonts w:eastAsia="Century" w:cs="Century"/>
          <w:color w:val="000000" w:themeColor="text1"/>
          <w:szCs w:val="21"/>
        </w:rPr>
        <w:t>Super Computer</w:t>
      </w:r>
      <w:proofErr w:type="gramEnd"/>
      <w:r w:rsidRPr="44EF6837">
        <w:rPr>
          <w:rFonts w:eastAsia="Century" w:cs="Century"/>
          <w:color w:val="000000" w:themeColor="text1"/>
          <w:szCs w:val="21"/>
        </w:rPr>
        <w:t xml:space="preserve"> B System (B University)</w:t>
      </w:r>
    </w:p>
    <w:p w14:paraId="202C7246" w14:textId="3A92A4EB" w:rsidR="5CA02DF0" w:rsidRDefault="106E9E7A" w:rsidP="44EF6837">
      <w:pPr>
        <w:spacing w:line="260" w:lineRule="atLeast"/>
        <w:ind w:leftChars="100" w:left="210"/>
        <w:jc w:val="left"/>
        <w:rPr>
          <w:rFonts w:ascii="MS Mincho" w:hAnsi="MS Mincho" w:cs="MS Mincho"/>
          <w:color w:val="000000" w:themeColor="text1"/>
          <w:szCs w:val="21"/>
        </w:rPr>
      </w:pPr>
      <w:r w:rsidRPr="44EF6837">
        <w:rPr>
          <w:rFonts w:ascii="MS Mincho" w:hAnsi="MS Mincho" w:cs="MS Mincho"/>
          <w:color w:val="000000" w:themeColor="text1"/>
          <w:szCs w:val="21"/>
        </w:rPr>
        <w:t>Purpose of the usage</w:t>
      </w:r>
      <w:r w:rsidR="5CA02DF0" w:rsidRPr="44EF6837">
        <w:rPr>
          <w:rFonts w:ascii="MS Mincho" w:hAnsi="MS Mincho" w:cs="MS Mincho"/>
          <w:color w:val="000000" w:themeColor="text1"/>
          <w:szCs w:val="21"/>
        </w:rPr>
        <w:t xml:space="preserve">: Research theme 2, </w:t>
      </w:r>
      <w:r w:rsidR="284BE25B" w:rsidRPr="44EF6837">
        <w:rPr>
          <w:rFonts w:ascii="MS Mincho" w:hAnsi="MS Mincho" w:cs="MS Mincho"/>
          <w:color w:val="000000" w:themeColor="text1"/>
          <w:szCs w:val="21"/>
        </w:rPr>
        <w:t>computation of xxx to obtain result of xxx</w:t>
      </w:r>
    </w:p>
    <w:p w14:paraId="303DCAFD" w14:textId="73607CC7" w:rsidR="01F6B232" w:rsidRDefault="7DA99BBF" w:rsidP="0AF1A154">
      <w:pPr>
        <w:spacing w:line="260" w:lineRule="atLeast"/>
        <w:ind w:leftChars="100" w:left="210"/>
        <w:jc w:val="left"/>
        <w:rPr>
          <w:rFonts w:ascii="MS Mincho" w:hAnsi="MS Mincho" w:cs="MS Mincho"/>
          <w:color w:val="000000" w:themeColor="text1"/>
        </w:rPr>
      </w:pPr>
      <w:r w:rsidRPr="0AF1A154">
        <w:rPr>
          <w:rFonts w:ascii="MS Mincho" w:hAnsi="MS Mincho" w:cs="MS Mincho"/>
          <w:color w:val="000000" w:themeColor="text1"/>
        </w:rPr>
        <w:t>Calculation</w:t>
      </w:r>
      <w:r w:rsidR="01F6B232" w:rsidRPr="0AF1A154">
        <w:rPr>
          <w:rFonts w:ascii="MS Mincho" w:hAnsi="MS Mincho" w:cs="MS Mincho"/>
          <w:color w:val="000000" w:themeColor="text1"/>
        </w:rPr>
        <w:t xml:space="preserve"> basis of resources:</w:t>
      </w:r>
    </w:p>
    <w:p w14:paraId="6C69A3A5" w14:textId="3C98CBDA" w:rsidR="284BE25B" w:rsidRDefault="284BE25B" w:rsidP="38B838CA">
      <w:pPr>
        <w:spacing w:line="260" w:lineRule="atLeast"/>
        <w:ind w:leftChars="100" w:left="210"/>
        <w:jc w:val="left"/>
        <w:rPr>
          <w:rFonts w:ascii="MS Mincho" w:hAnsi="MS Mincho" w:cs="MS Mincho"/>
          <w:color w:val="000000" w:themeColor="text1"/>
          <w:szCs w:val="21"/>
        </w:rPr>
      </w:pPr>
      <w:r w:rsidRPr="38B838CA">
        <w:rPr>
          <w:rFonts w:ascii="MS Mincho" w:hAnsi="MS Mincho" w:cs="MS Mincho"/>
          <w:color w:val="000000" w:themeColor="text1"/>
          <w:szCs w:val="21"/>
        </w:rPr>
        <w:t>- Preliminary computation: 64 nodes x 2 hours x 10 cases</w:t>
      </w:r>
    </w:p>
    <w:p w14:paraId="78519F29" w14:textId="49CCFDE0" w:rsidR="284BE25B" w:rsidRDefault="284BE25B" w:rsidP="38B838CA">
      <w:pPr>
        <w:spacing w:line="260" w:lineRule="atLeast"/>
        <w:ind w:leftChars="100" w:left="210"/>
        <w:jc w:val="left"/>
        <w:rPr>
          <w:rFonts w:ascii="MS Mincho" w:hAnsi="MS Mincho" w:cs="MS Mincho"/>
          <w:color w:val="000000" w:themeColor="text1"/>
          <w:szCs w:val="21"/>
        </w:rPr>
      </w:pPr>
      <w:r w:rsidRPr="38B838CA">
        <w:rPr>
          <w:rFonts w:ascii="MS Mincho" w:hAnsi="MS Mincho" w:cs="MS Mincho"/>
          <w:color w:val="000000" w:themeColor="text1"/>
          <w:szCs w:val="21"/>
        </w:rPr>
        <w:t>- Real stage computation:  256 nodes x 10 hors x 100 cases</w:t>
      </w:r>
    </w:p>
    <w:p w14:paraId="1CFF4929" w14:textId="0BEA508A" w:rsidR="284BE25B" w:rsidRDefault="284BE25B" w:rsidP="193A9685">
      <w:pPr>
        <w:spacing w:line="260" w:lineRule="atLeast"/>
        <w:ind w:leftChars="100" w:left="210"/>
        <w:jc w:val="left"/>
        <w:rPr>
          <w:rFonts w:ascii="MS Mincho" w:hAnsi="MS Mincho" w:cs="MS Mincho"/>
          <w:color w:val="000000" w:themeColor="text1"/>
          <w:szCs w:val="21"/>
        </w:rPr>
      </w:pPr>
      <w:r w:rsidRPr="193A9685">
        <w:rPr>
          <w:rFonts w:ascii="MS Mincho" w:hAnsi="MS Mincho" w:cs="MS Mincho"/>
          <w:color w:val="000000" w:themeColor="text1"/>
          <w:szCs w:val="21"/>
        </w:rPr>
        <w:t xml:space="preserve">- Storage: Y TB for </w:t>
      </w:r>
      <w:proofErr w:type="spellStart"/>
      <w:r w:rsidRPr="193A9685">
        <w:rPr>
          <w:rFonts w:ascii="MS Mincho" w:hAnsi="MS Mincho" w:cs="MS Mincho"/>
          <w:color w:val="000000" w:themeColor="text1"/>
          <w:szCs w:val="21"/>
        </w:rPr>
        <w:t>yy</w:t>
      </w:r>
      <w:proofErr w:type="spellEnd"/>
      <w:r w:rsidRPr="193A9685">
        <w:rPr>
          <w:rFonts w:ascii="MS Mincho" w:hAnsi="MS Mincho" w:cs="MS Mincho"/>
          <w:color w:val="000000" w:themeColor="text1"/>
          <w:szCs w:val="21"/>
        </w:rPr>
        <w:t xml:space="preserve"> dataset, X TB for </w:t>
      </w:r>
      <w:proofErr w:type="spellStart"/>
      <w:r w:rsidRPr="193A9685">
        <w:rPr>
          <w:rFonts w:ascii="MS Mincho" w:hAnsi="MS Mincho" w:cs="MS Mincho"/>
          <w:color w:val="000000" w:themeColor="text1"/>
          <w:szCs w:val="21"/>
        </w:rPr>
        <w:t>workarea</w:t>
      </w:r>
      <w:proofErr w:type="spellEnd"/>
      <w:r w:rsidRPr="193A9685">
        <w:rPr>
          <w:rFonts w:ascii="MS Mincho" w:hAnsi="MS Mincho" w:cs="MS Mincho"/>
          <w:color w:val="000000" w:themeColor="text1"/>
          <w:szCs w:val="21"/>
        </w:rPr>
        <w:t>, XX TB x 12 months in total</w:t>
      </w:r>
    </w:p>
    <w:p w14:paraId="64C0CD5D" w14:textId="256313E8" w:rsidR="38B838CA" w:rsidRDefault="38B838CA" w:rsidP="193A9685">
      <w:pPr>
        <w:spacing w:line="260" w:lineRule="atLeast"/>
        <w:ind w:leftChars="100" w:left="210"/>
        <w:jc w:val="left"/>
        <w:rPr>
          <w:rFonts w:ascii="MS Mincho" w:hAnsi="MS Mincho" w:cs="MS Mincho"/>
          <w:color w:val="000000" w:themeColor="text1"/>
          <w:szCs w:val="21"/>
        </w:rPr>
      </w:pPr>
    </w:p>
    <w:p w14:paraId="44AED13E" w14:textId="11204C5A" w:rsidR="38B838CA" w:rsidRDefault="438AF3BF" w:rsidP="394A6F47">
      <w:pPr>
        <w:spacing w:line="260" w:lineRule="atLeast"/>
        <w:ind w:leftChars="100" w:left="210"/>
        <w:jc w:val="left"/>
        <w:rPr>
          <w:rFonts w:ascii="MS Mincho" w:hAnsi="MS Mincho" w:cs="MS Mincho"/>
          <w:color w:val="000000" w:themeColor="text1"/>
          <w:szCs w:val="21"/>
        </w:rPr>
      </w:pPr>
      <w:r w:rsidRPr="44EF6837">
        <w:rPr>
          <w:rFonts w:ascii="MS Mincho" w:hAnsi="MS Mincho" w:cs="MS Mincho"/>
          <w:color w:val="000000" w:themeColor="text1"/>
          <w:szCs w:val="21"/>
        </w:rPr>
        <w:t>Name of resource: mdx (</w:t>
      </w:r>
      <w:r w:rsidR="57C9ABA3" w:rsidRPr="44EF6837">
        <w:rPr>
          <w:rFonts w:ascii="MS Mincho" w:hAnsi="MS Mincho" w:cs="MS Mincho"/>
          <w:color w:val="000000" w:themeColor="text1"/>
          <w:szCs w:val="21"/>
        </w:rPr>
        <w:t>private-wallet plan</w:t>
      </w:r>
      <w:r w:rsidRPr="44EF6837">
        <w:rPr>
          <w:rFonts w:ascii="MS Mincho" w:hAnsi="MS Mincho" w:cs="MS Mincho"/>
          <w:color w:val="000000" w:themeColor="text1"/>
          <w:szCs w:val="21"/>
        </w:rPr>
        <w:t>)</w:t>
      </w:r>
    </w:p>
    <w:p w14:paraId="2A11568B" w14:textId="712D1016" w:rsidR="38B838CA" w:rsidRDefault="041DF23A" w:rsidP="44EF6837">
      <w:pPr>
        <w:spacing w:line="260" w:lineRule="atLeast"/>
        <w:ind w:leftChars="100" w:left="210"/>
        <w:jc w:val="left"/>
        <w:rPr>
          <w:rFonts w:ascii="MS Mincho" w:hAnsi="MS Mincho" w:cs="MS Mincho"/>
          <w:color w:val="000000" w:themeColor="text1"/>
          <w:szCs w:val="21"/>
        </w:rPr>
      </w:pPr>
      <w:r w:rsidRPr="44EF6837">
        <w:rPr>
          <w:rFonts w:ascii="MS Mincho" w:hAnsi="MS Mincho" w:cs="MS Mincho"/>
          <w:color w:val="000000" w:themeColor="text1"/>
          <w:szCs w:val="21"/>
        </w:rPr>
        <w:t>Purpose of the usage</w:t>
      </w:r>
      <w:r w:rsidR="438AF3BF" w:rsidRPr="44EF6837">
        <w:rPr>
          <w:rFonts w:ascii="MS Mincho" w:hAnsi="MS Mincho" w:cs="MS Mincho"/>
          <w:color w:val="000000" w:themeColor="text1"/>
          <w:szCs w:val="21"/>
        </w:rPr>
        <w:t>:</w:t>
      </w:r>
      <w:r w:rsidR="3776DFE2" w:rsidRPr="44EF6837">
        <w:rPr>
          <w:rFonts w:ascii="MS Mincho" w:hAnsi="MS Mincho" w:cs="MS Mincho"/>
          <w:color w:val="000000" w:themeColor="text1"/>
          <w:szCs w:val="21"/>
        </w:rPr>
        <w:t xml:space="preserve"> </w:t>
      </w:r>
      <w:r w:rsidR="438AF3BF" w:rsidRPr="44EF6837">
        <w:rPr>
          <w:rFonts w:ascii="MS Mincho" w:hAnsi="MS Mincho" w:cs="MS Mincho"/>
          <w:color w:val="000000" w:themeColor="text1"/>
          <w:szCs w:val="21"/>
        </w:rPr>
        <w:t>Research theme 3, computation of xxx to obtain result of xxx. In addition, OOO service will be provided to the public.</w:t>
      </w:r>
    </w:p>
    <w:p w14:paraId="7612672E" w14:textId="4631CC2F" w:rsidR="38B838CA" w:rsidRDefault="7DA99BBF" w:rsidP="0AF1A154">
      <w:pPr>
        <w:spacing w:line="260" w:lineRule="atLeast"/>
        <w:ind w:leftChars="100" w:left="210"/>
        <w:jc w:val="left"/>
        <w:rPr>
          <w:rFonts w:ascii="MS Mincho" w:hAnsi="MS Mincho" w:cs="MS Mincho"/>
          <w:color w:val="000000" w:themeColor="text1"/>
        </w:rPr>
      </w:pPr>
      <w:r w:rsidRPr="0AF1A154">
        <w:rPr>
          <w:rFonts w:ascii="MS Mincho" w:hAnsi="MS Mincho" w:cs="MS Mincho"/>
          <w:color w:val="000000" w:themeColor="text1"/>
        </w:rPr>
        <w:t>Calculation</w:t>
      </w:r>
      <w:r w:rsidR="6AAA7A55" w:rsidRPr="0AF1A154">
        <w:rPr>
          <w:rFonts w:ascii="MS Mincho" w:hAnsi="MS Mincho" w:cs="MS Mincho"/>
          <w:color w:val="000000" w:themeColor="text1"/>
        </w:rPr>
        <w:t xml:space="preserve"> basis of resources:</w:t>
      </w:r>
      <w:r w:rsidR="438AF3BF" w:rsidRPr="0AF1A154">
        <w:rPr>
          <w:rFonts w:ascii="MS Mincho" w:hAnsi="MS Mincho" w:cs="MS Mincho"/>
          <w:color w:val="000000" w:themeColor="text1"/>
        </w:rPr>
        <w:t xml:space="preserve"> </w:t>
      </w:r>
    </w:p>
    <w:p w14:paraId="7B3666AE" w14:textId="5000BBEF" w:rsidR="38B838CA" w:rsidRDefault="438AF3BF" w:rsidP="193A9685">
      <w:pPr>
        <w:spacing w:line="260" w:lineRule="atLeast"/>
        <w:ind w:leftChars="100" w:left="210"/>
        <w:jc w:val="left"/>
        <w:rPr>
          <w:rFonts w:ascii="MS Mincho" w:hAnsi="MS Mincho" w:cs="MS Mincho"/>
          <w:color w:val="000000" w:themeColor="text1"/>
          <w:szCs w:val="21"/>
        </w:rPr>
      </w:pPr>
      <w:r w:rsidRPr="193A9685">
        <w:rPr>
          <w:rFonts w:ascii="MS Mincho" w:hAnsi="MS Mincho" w:cs="MS Mincho"/>
          <w:color w:val="000000" w:themeColor="text1"/>
          <w:szCs w:val="21"/>
        </w:rPr>
        <w:t xml:space="preserve">- Preliminary computation: 2 GPU pack x 2 hours x 10 cases </w:t>
      </w:r>
    </w:p>
    <w:p w14:paraId="6334650E" w14:textId="3DC2D3A7" w:rsidR="38B838CA" w:rsidRDefault="438AF3BF" w:rsidP="193A9685">
      <w:pPr>
        <w:spacing w:line="260" w:lineRule="atLeast"/>
        <w:ind w:leftChars="100" w:left="210"/>
        <w:jc w:val="left"/>
        <w:rPr>
          <w:rFonts w:ascii="MS Mincho" w:hAnsi="MS Mincho" w:cs="MS Mincho"/>
          <w:color w:val="000000" w:themeColor="text1"/>
          <w:szCs w:val="21"/>
        </w:rPr>
      </w:pPr>
      <w:r w:rsidRPr="193A9685">
        <w:rPr>
          <w:rFonts w:ascii="MS Mincho" w:hAnsi="MS Mincho" w:cs="MS Mincho"/>
          <w:color w:val="000000" w:themeColor="text1"/>
          <w:szCs w:val="21"/>
        </w:rPr>
        <w:t>- Real stage computation: 8 GPU pack x 10 hours x 100 cases</w:t>
      </w:r>
    </w:p>
    <w:p w14:paraId="05191603" w14:textId="716489D8" w:rsidR="38B838CA" w:rsidRDefault="438AF3BF" w:rsidP="193A9685">
      <w:pPr>
        <w:spacing w:line="260" w:lineRule="atLeast"/>
        <w:ind w:leftChars="100" w:left="210"/>
        <w:jc w:val="left"/>
        <w:rPr>
          <w:rFonts w:ascii="MS Mincho" w:hAnsi="MS Mincho" w:cs="MS Mincho"/>
          <w:color w:val="000000" w:themeColor="text1"/>
          <w:szCs w:val="21"/>
        </w:rPr>
      </w:pPr>
      <w:r w:rsidRPr="193A9685">
        <w:rPr>
          <w:rFonts w:ascii="MS Mincho" w:hAnsi="MS Mincho" w:cs="MS Mincho"/>
          <w:color w:val="000000" w:themeColor="text1"/>
          <w:szCs w:val="21"/>
        </w:rPr>
        <w:t>- OOO service: 6 GPU pack x 10000 hours</w:t>
      </w:r>
    </w:p>
    <w:p w14:paraId="27642613" w14:textId="0E2F010B" w:rsidR="38B838CA" w:rsidRDefault="438AF3BF" w:rsidP="394A6F47">
      <w:pPr>
        <w:spacing w:line="260" w:lineRule="atLeast"/>
        <w:ind w:leftChars="100" w:left="210"/>
        <w:jc w:val="left"/>
        <w:rPr>
          <w:rFonts w:ascii="MS Mincho" w:hAnsi="MS Mincho" w:cs="MS Mincho"/>
          <w:color w:val="000000" w:themeColor="text1"/>
          <w:szCs w:val="21"/>
        </w:rPr>
      </w:pPr>
      <w:r w:rsidRPr="394A6F47">
        <w:rPr>
          <w:rFonts w:ascii="MS Mincho" w:hAnsi="MS Mincho" w:cs="MS Mincho"/>
          <w:color w:val="000000" w:themeColor="text1"/>
          <w:szCs w:val="21"/>
        </w:rPr>
        <w:t xml:space="preserve"> This service receives data from a machine A and </w:t>
      </w:r>
      <w:r w:rsidR="76D9D916" w:rsidRPr="394A6F47">
        <w:rPr>
          <w:rFonts w:ascii="MS Mincho" w:hAnsi="MS Mincho" w:cs="MS Mincho"/>
          <w:color w:val="000000" w:themeColor="text1"/>
          <w:szCs w:val="21"/>
        </w:rPr>
        <w:t xml:space="preserve">sends </w:t>
      </w:r>
      <w:r w:rsidR="1A36935F" w:rsidRPr="394A6F47">
        <w:rPr>
          <w:rFonts w:ascii="MS Mincho" w:hAnsi="MS Mincho" w:cs="MS Mincho"/>
          <w:color w:val="000000" w:themeColor="text1"/>
          <w:szCs w:val="21"/>
        </w:rPr>
        <w:t>analyzed</w:t>
      </w:r>
      <w:r w:rsidR="76D9D916" w:rsidRPr="394A6F47">
        <w:rPr>
          <w:rFonts w:ascii="MS Mincho" w:hAnsi="MS Mincho" w:cs="MS Mincho"/>
          <w:color w:val="000000" w:themeColor="text1"/>
          <w:szCs w:val="21"/>
        </w:rPr>
        <w:t xml:space="preserve"> result to B. To prevent unexpected </w:t>
      </w:r>
      <w:r w:rsidR="2F86F08E" w:rsidRPr="394A6F47">
        <w:rPr>
          <w:rFonts w:ascii="MS Mincho" w:hAnsi="MS Mincho" w:cs="MS Mincho"/>
          <w:color w:val="000000" w:themeColor="text1"/>
          <w:szCs w:val="21"/>
        </w:rPr>
        <w:t xml:space="preserve">abort of VM, </w:t>
      </w:r>
      <w:r w:rsidR="26BFF1CA" w:rsidRPr="394A6F47">
        <w:rPr>
          <w:rFonts w:ascii="MS Mincho" w:hAnsi="MS Mincho" w:cs="MS Mincho"/>
          <w:color w:val="000000" w:themeColor="text1"/>
          <w:szCs w:val="21"/>
        </w:rPr>
        <w:t xml:space="preserve">reserved </w:t>
      </w:r>
      <w:r w:rsidR="2F86F08E" w:rsidRPr="394A6F47">
        <w:rPr>
          <w:rFonts w:ascii="MS Mincho" w:hAnsi="MS Mincho" w:cs="MS Mincho"/>
          <w:color w:val="000000" w:themeColor="text1"/>
          <w:szCs w:val="21"/>
        </w:rPr>
        <w:t xml:space="preserve">VM will be used. </w:t>
      </w:r>
    </w:p>
    <w:p w14:paraId="1E023079" w14:textId="3275789E" w:rsidR="38B838CA" w:rsidRDefault="2F86F08E" w:rsidP="394A6F47">
      <w:pPr>
        <w:spacing w:line="260" w:lineRule="atLeast"/>
        <w:ind w:leftChars="100" w:left="210"/>
        <w:jc w:val="left"/>
        <w:rPr>
          <w:rFonts w:ascii="MS Mincho" w:hAnsi="MS Mincho" w:cs="MS Mincho"/>
          <w:color w:val="000000" w:themeColor="text1"/>
          <w:szCs w:val="21"/>
        </w:rPr>
      </w:pPr>
      <w:r w:rsidRPr="394A6F47">
        <w:rPr>
          <w:rFonts w:ascii="MS Mincho" w:hAnsi="MS Mincho" w:cs="MS Mincho"/>
          <w:color w:val="000000" w:themeColor="text1"/>
          <w:szCs w:val="21"/>
        </w:rPr>
        <w:t xml:space="preserve">- Storage: Y TB for </w:t>
      </w:r>
      <w:proofErr w:type="spellStart"/>
      <w:r w:rsidRPr="394A6F47">
        <w:rPr>
          <w:rFonts w:ascii="MS Mincho" w:hAnsi="MS Mincho" w:cs="MS Mincho"/>
          <w:color w:val="000000" w:themeColor="text1"/>
          <w:szCs w:val="21"/>
        </w:rPr>
        <w:t>yy</w:t>
      </w:r>
      <w:proofErr w:type="spellEnd"/>
      <w:r w:rsidRPr="394A6F47">
        <w:rPr>
          <w:rFonts w:ascii="MS Mincho" w:hAnsi="MS Mincho" w:cs="MS Mincho"/>
          <w:color w:val="000000" w:themeColor="text1"/>
          <w:szCs w:val="21"/>
        </w:rPr>
        <w:t xml:space="preserve"> dataset will be stored in the </w:t>
      </w:r>
      <w:r w:rsidR="5BF99498" w:rsidRPr="394A6F47">
        <w:rPr>
          <w:rFonts w:ascii="MS Mincho" w:hAnsi="MS Mincho" w:cs="MS Mincho"/>
          <w:color w:val="000000" w:themeColor="text1"/>
          <w:szCs w:val="21"/>
        </w:rPr>
        <w:t>large-capacity storage</w:t>
      </w:r>
      <w:r w:rsidRPr="394A6F47">
        <w:rPr>
          <w:rFonts w:ascii="MS Mincho" w:hAnsi="MS Mincho" w:cs="MS Mincho"/>
          <w:color w:val="000000" w:themeColor="text1"/>
          <w:szCs w:val="21"/>
        </w:rPr>
        <w:t xml:space="preserve"> for internal data preservation. In addition, virtual disk</w:t>
      </w:r>
      <w:r w:rsidR="4D0F7FAE" w:rsidRPr="394A6F47">
        <w:rPr>
          <w:rFonts w:ascii="MS Mincho" w:hAnsi="MS Mincho" w:cs="MS Mincho"/>
          <w:color w:val="000000" w:themeColor="text1"/>
          <w:szCs w:val="21"/>
        </w:rPr>
        <w:t xml:space="preserve"> of X TB will be kept for computational </w:t>
      </w:r>
      <w:proofErr w:type="spellStart"/>
      <w:r w:rsidR="4D0F7FAE" w:rsidRPr="394A6F47">
        <w:rPr>
          <w:rFonts w:ascii="MS Mincho" w:hAnsi="MS Mincho" w:cs="MS Mincho"/>
          <w:color w:val="000000" w:themeColor="text1"/>
          <w:szCs w:val="21"/>
        </w:rPr>
        <w:t>workarea</w:t>
      </w:r>
      <w:proofErr w:type="spellEnd"/>
      <w:r w:rsidR="4D0F7FAE" w:rsidRPr="394A6F47">
        <w:rPr>
          <w:rFonts w:ascii="MS Mincho" w:hAnsi="MS Mincho" w:cs="MS Mincho"/>
          <w:color w:val="000000" w:themeColor="text1"/>
          <w:szCs w:val="21"/>
        </w:rPr>
        <w:t xml:space="preserve">. For the data publication, the object storage will be used as follows: XX TB </w:t>
      </w:r>
      <w:r w:rsidR="472D1B6C" w:rsidRPr="394A6F47">
        <w:rPr>
          <w:rFonts w:ascii="MS Mincho" w:hAnsi="MS Mincho" w:cs="MS Mincho"/>
          <w:color w:val="000000" w:themeColor="text1"/>
          <w:szCs w:val="21"/>
        </w:rPr>
        <w:t xml:space="preserve">x 150 days. </w:t>
      </w:r>
      <w:r w:rsidRPr="394A6F47">
        <w:rPr>
          <w:rFonts w:ascii="MS Mincho" w:hAnsi="MS Mincho" w:cs="MS Mincho"/>
          <w:color w:val="000000" w:themeColor="text1"/>
          <w:szCs w:val="21"/>
        </w:rPr>
        <w:t xml:space="preserve">   </w:t>
      </w:r>
    </w:p>
    <w:p w14:paraId="333D1215" w14:textId="018D9E6A" w:rsidR="38B838CA" w:rsidRDefault="76D9D916" w:rsidP="193A9685">
      <w:pPr>
        <w:spacing w:line="260" w:lineRule="atLeast"/>
        <w:ind w:leftChars="100" w:left="210"/>
        <w:jc w:val="left"/>
        <w:rPr>
          <w:rFonts w:ascii="MS Mincho" w:hAnsi="MS Mincho" w:cs="MS Mincho"/>
          <w:color w:val="000000" w:themeColor="text1"/>
          <w:szCs w:val="21"/>
        </w:rPr>
      </w:pPr>
      <w:r w:rsidRPr="193A9685">
        <w:rPr>
          <w:rFonts w:ascii="MS Mincho" w:hAnsi="MS Mincho" w:cs="MS Mincho"/>
          <w:color w:val="000000" w:themeColor="text1"/>
          <w:szCs w:val="21"/>
        </w:rPr>
        <w:t xml:space="preserve"> </w:t>
      </w:r>
      <w:r w:rsidR="438AF3BF" w:rsidRPr="193A9685">
        <w:rPr>
          <w:rFonts w:ascii="MS Mincho" w:hAnsi="MS Mincho" w:cs="MS Mincho"/>
          <w:color w:val="000000" w:themeColor="text1"/>
          <w:szCs w:val="21"/>
        </w:rPr>
        <w:t xml:space="preserve"> </w:t>
      </w:r>
    </w:p>
    <w:p w14:paraId="11E72999" w14:textId="6C0362C7" w:rsidR="601FEFA5" w:rsidRDefault="601FEFA5" w:rsidP="601FEFA5">
      <w:pPr>
        <w:spacing w:line="260" w:lineRule="atLeast"/>
        <w:jc w:val="left"/>
        <w:rPr>
          <w:rFonts w:ascii="Arial" w:hAnsi="Arial" w:cs="Arial"/>
          <w:szCs w:val="21"/>
        </w:rPr>
      </w:pPr>
    </w:p>
    <w:sectPr w:rsidR="601FEFA5" w:rsidSect="00AB7D49">
      <w:footerReference w:type="even" r:id="rId15"/>
      <w:pgSz w:w="11907" w:h="16839" w:code="9"/>
      <w:pgMar w:top="851" w:right="885" w:bottom="567" w:left="1021" w:header="851" w:footer="284" w:gutter="0"/>
      <w:cols w:space="425"/>
      <w:docGrid w:type="lines" w:linePitch="35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JHPCN Office" w:date="2022-11-02T12:52:00Z" w:initials="MOU">
    <w:p w14:paraId="36B2E0A6" w14:textId="77777777" w:rsidR="00936FFB" w:rsidRDefault="00DB625A" w:rsidP="00B56E2F">
      <w:pPr>
        <w:jc w:val="left"/>
      </w:pPr>
      <w:r>
        <w:rPr>
          <w:rStyle w:val="CommentReference"/>
        </w:rPr>
        <w:annotationRef/>
      </w:r>
      <w:r w:rsidR="00936FFB">
        <w:rPr>
          <w:b/>
          <w:bCs/>
          <w:color w:val="FF0000"/>
        </w:rPr>
        <w:t xml:space="preserve">Before submission, </w:t>
      </w:r>
      <w:r w:rsidR="00936FFB">
        <w:rPr>
          <w:b/>
          <w:bCs/>
          <w:color w:val="FF0000"/>
        </w:rPr>
        <w:br/>
        <w:t>1) Please hide all comments and</w:t>
      </w:r>
      <w:r w:rsidR="00936FFB">
        <w:rPr>
          <w:b/>
          <w:bCs/>
          <w:color w:val="FF0000"/>
        </w:rPr>
        <w:br/>
        <w:t xml:space="preserve">2) Convert .docx file into PDF </w:t>
      </w:r>
      <w:r w:rsidR="00936FFB">
        <w:rPr>
          <w:b/>
          <w:bCs/>
          <w:color w:val="FF0000"/>
        </w:rPr>
        <w:br/>
        <w:t xml:space="preserve">and submit. </w:t>
      </w:r>
      <w:r w:rsidR="00936FFB">
        <w:br/>
      </w:r>
      <w:r w:rsidR="00936FFB">
        <w:br/>
        <w:t xml:space="preserve">This form must be in at most 3 pages, except for “The cumulative basis of resources and purpose of the usage” section with unlimited pages </w:t>
      </w:r>
    </w:p>
    <w:p w14:paraId="0760FF53" w14:textId="77777777" w:rsidR="00936FFB" w:rsidRDefault="00936FFB" w:rsidP="00B56E2F">
      <w:pPr>
        <w:jc w:val="left"/>
      </w:pPr>
    </w:p>
    <w:p w14:paraId="58408FBA" w14:textId="77777777" w:rsidR="00936FFB" w:rsidRDefault="00936FFB" w:rsidP="00B56E2F">
      <w:pPr>
        <w:jc w:val="left"/>
      </w:pPr>
      <w:r>
        <w:t>Please clearly describe the purpose, significance, necessity, and plan of the proposed research. As reviews will be contingent on the descriptions in the application form, please provide as many details as possible within the spaces provided. For research projects that will continue for multiple years, please describe the purpose and necessity of the entire research plan as well as anticipated outcomes of this current year. For continuing research projects, the performance of the previous year will be considered during the review process. You may attach a supplementary document within an A4 sheet of paper. In the entire form, please describe focusing on the relation with “1. Theme Areas and Research We Value” in the call for proposal. ]</w:t>
      </w:r>
      <w:r>
        <w:cr/>
      </w:r>
      <w:r>
        <w:cr/>
      </w:r>
    </w:p>
  </w:comment>
  <w:comment w:id="1" w:author="JHPCN Office" w:date="2022-11-02T12:53:00Z" w:initials="MOU">
    <w:p w14:paraId="08D94F0E" w14:textId="55825011" w:rsidR="00DB625A" w:rsidRDefault="00DB625A">
      <w:pPr>
        <w:pStyle w:val="CommentText"/>
      </w:pPr>
      <w:r>
        <w:rPr>
          <w:rStyle w:val="CommentReference"/>
        </w:rPr>
        <w:annotationRef/>
      </w:r>
      <w:r w:rsidRPr="00DB625A">
        <w:t>Describe interdisciplinarity of the proposed project and necessity of the research resources provided by JHPCN member institutions.</w:t>
      </w:r>
    </w:p>
  </w:comment>
  <w:comment w:id="2" w:author="JHPCN Office" w:date="2022-11-02T12:53:00Z" w:initials="MOU">
    <w:p w14:paraId="5D7B4A8C" w14:textId="700823ED" w:rsidR="00DB625A" w:rsidRPr="00DB625A" w:rsidRDefault="75E6D3D7" w:rsidP="75E6D3D7">
      <w:r>
        <w:t>Describe according to each research theme and research phase. Please describe the "The calculation basis and purpose of the usage" on the next page for each resource, relating it to the description in this section.</w:t>
      </w:r>
      <w:r w:rsidR="00DB625A">
        <w:annotationRef/>
      </w:r>
    </w:p>
    <w:p w14:paraId="54624B31" w14:textId="792FB118" w:rsidR="00DB625A" w:rsidRPr="00DB625A" w:rsidRDefault="00DB625A" w:rsidP="75E6D3D7"/>
    <w:p w14:paraId="02F97818" w14:textId="4A20EF86" w:rsidR="00DB625A" w:rsidRPr="00DB625A" w:rsidRDefault="75E6D3D7" w:rsidP="75E6D3D7">
      <w:r>
        <w:t>For a continuing research project, please include the goals and objectives of this year to clarify the difference from the achievements thus far in the interim report of the previous year.</w:t>
      </w:r>
    </w:p>
    <w:p w14:paraId="6C73B175" w14:textId="0628496B" w:rsidR="00DB625A" w:rsidRPr="00DB625A" w:rsidRDefault="00DB625A" w:rsidP="75E6D3D7"/>
    <w:p w14:paraId="7CEB3324" w14:textId="50CCE439" w:rsidR="00DB625A" w:rsidRPr="00DB625A" w:rsidRDefault="75E6D3D7" w:rsidP="75E6D3D7">
      <w:r>
        <w:t>Regarding resource use plans:</w:t>
      </w:r>
    </w:p>
    <w:p w14:paraId="6D2568FB" w14:textId="66305D61" w:rsidR="00DB625A" w:rsidRPr="00DB625A" w:rsidRDefault="75E6D3D7" w:rsidP="75E6D3D7">
      <w:r>
        <w:t>If you are applying your project for theme area  (1) "Large-Scale Computational Science,"  the appropriateness of the resource use plan will be emphasized. If you are applying for resource use, please clearly describe your plan for resource use and the basis for estimating the required amount. </w:t>
      </w:r>
    </w:p>
    <w:p w14:paraId="0454B92C" w14:textId="429879E9" w:rsidR="00DB625A" w:rsidRPr="00DB625A" w:rsidRDefault="00DB625A" w:rsidP="75E6D3D7"/>
    <w:p w14:paraId="18B168A2" w14:textId="26F06A05" w:rsidR="00DB625A" w:rsidRPr="00DB625A" w:rsidRDefault="75E6D3D7" w:rsidP="75E6D3D7">
      <w:r>
        <w:t>If you are applying for resource use in the theme area (2) "Data Science/Data usage," you do not need to provide a clear estimate of the amount of resources to be used, but you should indicate that you expect to be able to conduct the desired research using the resources by presenting previously published papers or other evidence.</w:t>
      </w:r>
    </w:p>
  </w:comment>
  <w:comment w:id="3" w:author="JHPCN Office" w:date="2022-11-02T12:54:00Z" w:initials="MOU">
    <w:p w14:paraId="70821F87" w14:textId="2132451D" w:rsidR="00DB625A" w:rsidRDefault="75E6D3D7" w:rsidP="75E6D3D7">
      <w:r>
        <w:t xml:space="preserve">For a continuing research project, please provide a summary of results obtained to date from the joint research. </w:t>
      </w:r>
      <w:r w:rsidR="00DB625A">
        <w:annotationRef/>
      </w:r>
    </w:p>
    <w:p w14:paraId="12E95148" w14:textId="71A9851E" w:rsidR="00DB625A" w:rsidRDefault="00DB625A" w:rsidP="75E6D3D7"/>
  </w:comment>
  <w:comment w:id="4" w:author="JHPCN Office" w:date="2023-11-28T15:24:00Z" w:initials="MOU">
    <w:p w14:paraId="475B27D2" w14:textId="77777777" w:rsidR="00AD7FF3" w:rsidRDefault="00AD7FF3" w:rsidP="00AD7FF3">
      <w:pPr>
        <w:jc w:val="left"/>
      </w:pPr>
      <w:r>
        <w:rPr>
          <w:rStyle w:val="CommentReference"/>
        </w:rPr>
        <w:annotationRef/>
      </w:r>
      <w:r>
        <w:rPr>
          <w:color w:val="000000"/>
        </w:rPr>
        <w:t>Please describe in case your project needs help from centers.</w:t>
      </w:r>
    </w:p>
  </w:comment>
  <w:comment w:id="5" w:author="JHPCN Office" w:date="2022-11-02T12:54:00Z" w:initials="MOU">
    <w:p w14:paraId="5520EBD0" w14:textId="560C9690" w:rsidR="00DB625A" w:rsidRDefault="00DB625A">
      <w:pPr>
        <w:pStyle w:val="CommentText"/>
      </w:pPr>
      <w:r>
        <w:rPr>
          <w:rStyle w:val="CommentReference"/>
        </w:rPr>
        <w:annotationRef/>
      </w:r>
      <w:r w:rsidRPr="00DB625A">
        <w:t>Describe the measures and actions that you will take if your research involves compliance with the related laws and regulations (e.g. a research requiring the consent and the cooperation of other parties, a research requiring consideration for the handling of personal information and a research requiring efforts regarding bioethics and safety measures when implementing the research plan). This applies to surveys, research, experiments which require an approval procedure in an ethics committee inside and outside the research institution, such as for example questionnaire surveys and interview surveys in which personal information is involved, the use of provided samples, analysis study of the human genome, recombinant DNA experiments, experiments on animals, etc. Please indicate where this is not applicable.</w:t>
      </w:r>
    </w:p>
  </w:comment>
  <w:comment w:id="6" w:author="JHPCN Office" w:date="2022-11-02T12:54:00Z" w:initials="MOU">
    <w:p w14:paraId="62A4BE97" w14:textId="77777777" w:rsidR="00DB625A" w:rsidRPr="0095734A" w:rsidRDefault="00DB625A" w:rsidP="00DB625A">
      <w:pPr>
        <w:spacing w:line="260" w:lineRule="atLeast"/>
        <w:ind w:left="190"/>
        <w:jc w:val="left"/>
        <w:rPr>
          <w:rFonts w:ascii="Arial" w:hAnsi="Arial" w:cs="Arial"/>
          <w:sz w:val="16"/>
          <w:szCs w:val="16"/>
        </w:rPr>
      </w:pPr>
      <w:r>
        <w:rPr>
          <w:rStyle w:val="CommentReference"/>
        </w:rPr>
        <w:annotationRef/>
      </w:r>
      <w:r>
        <w:rPr>
          <w:rFonts w:ascii="Arial" w:hAnsi="Arial" w:cs="Arial"/>
          <w:sz w:val="16"/>
          <w:szCs w:val="16"/>
        </w:rPr>
        <w:t>If you will</w:t>
      </w:r>
      <w:r w:rsidRPr="0095734A">
        <w:rPr>
          <w:rFonts w:ascii="Arial" w:hAnsi="Arial" w:cs="Arial"/>
          <w:sz w:val="16"/>
          <w:szCs w:val="16"/>
        </w:rPr>
        <w:t xml:space="preserve"> apply </w:t>
      </w:r>
      <w:r>
        <w:rPr>
          <w:rFonts w:ascii="Arial" w:hAnsi="Arial" w:cs="Arial"/>
          <w:sz w:val="16"/>
          <w:szCs w:val="16"/>
        </w:rPr>
        <w:t>to</w:t>
      </w:r>
      <w:r w:rsidRPr="0095734A">
        <w:rPr>
          <w:rFonts w:ascii="Arial" w:hAnsi="Arial" w:cs="Arial"/>
          <w:sz w:val="16"/>
          <w:szCs w:val="16"/>
        </w:rPr>
        <w:t xml:space="preserve"> an industrial joint research project, describe </w:t>
      </w:r>
      <w:r>
        <w:rPr>
          <w:rFonts w:ascii="Arial" w:hAnsi="Arial" w:cs="Arial"/>
          <w:sz w:val="16"/>
          <w:szCs w:val="16"/>
        </w:rPr>
        <w:t>the</w:t>
      </w:r>
      <w:r w:rsidRPr="0095734A">
        <w:rPr>
          <w:rFonts w:ascii="Arial" w:hAnsi="Arial" w:cs="Arial"/>
          <w:sz w:val="16"/>
          <w:szCs w:val="16"/>
        </w:rPr>
        <w:t xml:space="preserve"> specific plan for industrial application</w:t>
      </w:r>
      <w:r>
        <w:rPr>
          <w:rFonts w:ascii="Arial" w:hAnsi="Arial" w:cs="Arial"/>
          <w:sz w:val="16"/>
          <w:szCs w:val="16"/>
        </w:rPr>
        <w:t>s</w:t>
      </w:r>
      <w:r w:rsidRPr="0095734A">
        <w:rPr>
          <w:rFonts w:ascii="Arial" w:hAnsi="Arial" w:cs="Arial"/>
          <w:sz w:val="16"/>
          <w:szCs w:val="16"/>
        </w:rPr>
        <w:t xml:space="preserve"> as well.</w:t>
      </w:r>
    </w:p>
    <w:p w14:paraId="5A17C85A" w14:textId="5D6E1191" w:rsidR="00DB625A" w:rsidRDefault="00DB625A">
      <w:pPr>
        <w:pStyle w:val="CommentText"/>
      </w:pPr>
    </w:p>
  </w:comment>
  <w:comment w:id="7" w:author="JHPCN Office" w:date="2022-11-02T12:54:00Z" w:initials="MOU">
    <w:p w14:paraId="7F7466BC" w14:textId="77777777" w:rsidR="00DB625A" w:rsidRDefault="00DB625A" w:rsidP="00DB625A">
      <w:pPr>
        <w:spacing w:before="40" w:line="200" w:lineRule="exact"/>
        <w:ind w:leftChars="67" w:left="142" w:hanging="1"/>
        <w:rPr>
          <w:rFonts w:ascii="Arial" w:hAnsi="Arial" w:cs="Arial"/>
          <w:sz w:val="16"/>
          <w:szCs w:val="16"/>
        </w:rPr>
      </w:pPr>
      <w:r>
        <w:rPr>
          <w:rStyle w:val="CommentReference"/>
        </w:rPr>
        <w:annotationRef/>
      </w:r>
      <w:r w:rsidRPr="0095734A">
        <w:rPr>
          <w:rFonts w:ascii="Arial" w:hAnsi="Arial" w:cs="Arial"/>
          <w:sz w:val="16"/>
          <w:szCs w:val="16"/>
        </w:rPr>
        <w:t>Please list</w:t>
      </w:r>
      <w:r>
        <w:rPr>
          <w:rFonts w:ascii="Arial" w:hAnsi="Arial" w:cs="Arial"/>
          <w:sz w:val="16"/>
          <w:szCs w:val="16"/>
        </w:rPr>
        <w:t xml:space="preserve"> at most 7</w:t>
      </w:r>
      <w:r w:rsidRPr="0095734A">
        <w:rPr>
          <w:rFonts w:ascii="Arial" w:hAnsi="Arial" w:cs="Arial"/>
          <w:sz w:val="16"/>
          <w:szCs w:val="16"/>
        </w:rPr>
        <w:t xml:space="preserve"> </w:t>
      </w:r>
      <w:r>
        <w:rPr>
          <w:rFonts w:ascii="Arial" w:hAnsi="Arial" w:cs="Arial"/>
          <w:sz w:val="16"/>
          <w:szCs w:val="16"/>
        </w:rPr>
        <w:t>main recent publication results with author names, title, journal name and publication date</w:t>
      </w:r>
      <w:r w:rsidRPr="0095734A">
        <w:rPr>
          <w:rFonts w:ascii="Arial" w:hAnsi="Arial" w:cs="Arial"/>
          <w:sz w:val="16"/>
          <w:szCs w:val="16"/>
        </w:rPr>
        <w:t>. You may also include publications from</w:t>
      </w:r>
      <w:r>
        <w:rPr>
          <w:rFonts w:ascii="Arial" w:hAnsi="Arial" w:cs="Arial"/>
          <w:sz w:val="16"/>
          <w:szCs w:val="16"/>
        </w:rPr>
        <w:t xml:space="preserve"> your collaborating researchers, in that case underline the collaborating researchers.</w:t>
      </w:r>
    </w:p>
    <w:p w14:paraId="2F96340F" w14:textId="77777777" w:rsidR="00DB625A" w:rsidRPr="00851514" w:rsidRDefault="00DB625A" w:rsidP="00DB625A">
      <w:pPr>
        <w:spacing w:before="40" w:line="200" w:lineRule="exact"/>
        <w:ind w:leftChars="67" w:left="142" w:hanging="1"/>
        <w:rPr>
          <w:sz w:val="16"/>
          <w:szCs w:val="16"/>
        </w:rPr>
      </w:pPr>
      <w:r w:rsidRPr="00851514">
        <w:rPr>
          <w:sz w:val="16"/>
          <w:szCs w:val="16"/>
        </w:rPr>
        <w:t>(Example) P. Researcher, J. S. Bach, R. Center, W. Mozart, “Computer Simulation o</w:t>
      </w:r>
      <w:r>
        <w:rPr>
          <w:sz w:val="16"/>
          <w:szCs w:val="16"/>
        </w:rPr>
        <w:t>f Classical Music”, IEEE Access</w:t>
      </w:r>
      <w:r w:rsidRPr="00851514">
        <w:rPr>
          <w:sz w:val="16"/>
          <w:szCs w:val="16"/>
        </w:rPr>
        <w:t>, vol. 4, Apr. 2018, pp. 101-200.</w:t>
      </w:r>
    </w:p>
    <w:p w14:paraId="07ACD654" w14:textId="0CA70B97" w:rsidR="00DB625A" w:rsidRDefault="00DB625A">
      <w:pPr>
        <w:pStyle w:val="CommentText"/>
      </w:pPr>
    </w:p>
  </w:comment>
  <w:comment w:id="8" w:author="JHPCN Office" w:date="2023-11-14T21:55:00Z" w:initials="MOU">
    <w:p w14:paraId="231BCBCC" w14:textId="77777777" w:rsidR="00936FFB" w:rsidRDefault="00936FFB" w:rsidP="00B56E2F">
      <w:pPr>
        <w:jc w:val="left"/>
      </w:pPr>
      <w:r>
        <w:rPr>
          <w:rStyle w:val="CommentReference"/>
        </w:rPr>
        <w:annotationRef/>
      </w:r>
      <w:r>
        <w:rPr>
          <w:color w:val="000000"/>
        </w:rPr>
        <w:t>Note: no page limit for this section.</w:t>
      </w:r>
    </w:p>
    <w:p w14:paraId="7C6603E8" w14:textId="77777777" w:rsidR="00936FFB" w:rsidRDefault="00936FFB" w:rsidP="00B56E2F">
      <w:pPr>
        <w:jc w:val="left"/>
      </w:pPr>
    </w:p>
    <w:p w14:paraId="70B0E153" w14:textId="77777777" w:rsidR="00936FFB" w:rsidRDefault="00936FFB" w:rsidP="00B56E2F">
      <w:pPr>
        <w:jc w:val="left"/>
      </w:pPr>
      <w:r>
        <w:rPr>
          <w:color w:val="000000"/>
        </w:rPr>
        <w:t>This section has to be written clearly, because it is an important evaluation point in screening of all the proposed projects of theme area (1): Large-scale computational science area, and of the HPCI resources and mdx, fees of which are separately calculated, of theme area (2): Data science/data usage area. If description of this point is not enough, the whole evaluation of the project can be lower.</w:t>
      </w:r>
    </w:p>
    <w:p w14:paraId="03467DBD" w14:textId="77777777" w:rsidR="00936FFB" w:rsidRDefault="00936FFB" w:rsidP="00B56E2F">
      <w:pPr>
        <w:jc w:val="left"/>
      </w:pPr>
      <w:r>
        <w:rPr>
          <w:color w:val="000000"/>
        </w:rPr>
        <w:t xml:space="preserve">  For following cases, description of the cumulative basis of resources is not needed: (1)A new project which requires total resource fee less than 1M JPY (for both theme area project). (2)A project of theme area (2) which requires mdx with shared-wallet system (in case HPCI resource will be required along with the mdx, describe the cumulative basis of resources for HPCI resource). Please note that the purpose of the usage should be described in case the project is not required the description of the cumulative basis of resourc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8408FBA" w15:done="0"/>
  <w15:commentEx w15:paraId="08D94F0E" w15:done="0"/>
  <w15:commentEx w15:paraId="18B168A2" w15:done="0"/>
  <w15:commentEx w15:paraId="12E95148" w15:done="0"/>
  <w15:commentEx w15:paraId="475B27D2" w15:done="0"/>
  <w15:commentEx w15:paraId="5520EBD0" w15:done="0"/>
  <w15:commentEx w15:paraId="5A17C85A" w15:done="0"/>
  <w15:commentEx w15:paraId="07ACD654" w15:done="0"/>
  <w15:commentEx w15:paraId="03467D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B4C20F3" w16cex:dateUtc="2023-11-28T06:24:00Z"/>
  <w16cex:commentExtensible w16cex:durableId="21E09A47" w16cex:dateUtc="2023-11-14T12: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8408FBA" w16cid:durableId="272F9550"/>
  <w16cid:commentId w16cid:paraId="08D94F0E" w16cid:durableId="270CE6CF"/>
  <w16cid:commentId w16cid:paraId="18B168A2" w16cid:durableId="270CE6DB"/>
  <w16cid:commentId w16cid:paraId="12E95148" w16cid:durableId="270CE6E8"/>
  <w16cid:commentId w16cid:paraId="475B27D2" w16cid:durableId="3B4C20F3"/>
  <w16cid:commentId w16cid:paraId="5520EBD0" w16cid:durableId="270CE6EF"/>
  <w16cid:commentId w16cid:paraId="5A17C85A" w16cid:durableId="270CE6FA"/>
  <w16cid:commentId w16cid:paraId="07ACD654" w16cid:durableId="270CE702"/>
  <w16cid:commentId w16cid:paraId="03467DBD" w16cid:durableId="21E09A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0B6DA8" w14:textId="77777777" w:rsidR="00A12DD0" w:rsidRDefault="00A12DD0" w:rsidP="005B5B4A">
      <w:r>
        <w:separator/>
      </w:r>
    </w:p>
  </w:endnote>
  <w:endnote w:type="continuationSeparator" w:id="0">
    <w:p w14:paraId="25D78BC5" w14:textId="77777777" w:rsidR="00A12DD0" w:rsidRDefault="00A12DD0" w:rsidP="005B5B4A">
      <w:r>
        <w:continuationSeparator/>
      </w:r>
    </w:p>
  </w:endnote>
  <w:endnote w:type="continuationNotice" w:id="1">
    <w:p w14:paraId="5061EE5C" w14:textId="77777777" w:rsidR="00A12DD0" w:rsidRDefault="00A12D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entury">
    <w:panose1 w:val="02040603050705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770BCD" w14:textId="77777777" w:rsidR="000D2589" w:rsidRDefault="000D258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9770BCE" w14:textId="77777777" w:rsidR="000D2589" w:rsidRDefault="000D25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E18BA4" w14:textId="77777777" w:rsidR="00A12DD0" w:rsidRDefault="00A12DD0" w:rsidP="005B5B4A">
      <w:r>
        <w:separator/>
      </w:r>
    </w:p>
  </w:footnote>
  <w:footnote w:type="continuationSeparator" w:id="0">
    <w:p w14:paraId="67FD3204" w14:textId="77777777" w:rsidR="00A12DD0" w:rsidRDefault="00A12DD0" w:rsidP="005B5B4A">
      <w:r>
        <w:continuationSeparator/>
      </w:r>
    </w:p>
  </w:footnote>
  <w:footnote w:type="continuationNotice" w:id="1">
    <w:p w14:paraId="511368C9" w14:textId="77777777" w:rsidR="00A12DD0" w:rsidRDefault="00A12DD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87CC3CC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30314D8"/>
    <w:multiLevelType w:val="hybridMultilevel"/>
    <w:tmpl w:val="75863244"/>
    <w:lvl w:ilvl="0" w:tplc="04090001">
      <w:start w:val="1"/>
      <w:numFmt w:val="bullet"/>
      <w:lvlText w:val=""/>
      <w:lvlJc w:val="left"/>
      <w:pPr>
        <w:ind w:left="420" w:hanging="420"/>
      </w:pPr>
      <w:rPr>
        <w:rFonts w:ascii="Wingdings" w:hAnsi="Wingding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C633756"/>
    <w:multiLevelType w:val="hybridMultilevel"/>
    <w:tmpl w:val="88CA1BF6"/>
    <w:lvl w:ilvl="0" w:tplc="A8D439CA">
      <w:numFmt w:val="bullet"/>
      <w:lvlText w:val="●"/>
      <w:lvlJc w:val="left"/>
      <w:pPr>
        <w:ind w:left="360" w:hanging="360"/>
      </w:pPr>
      <w:rPr>
        <w:rFonts w:ascii="MS Mincho" w:eastAsia="MS Mincho" w:hAnsi="MS Mincho"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D1A17F4"/>
    <w:multiLevelType w:val="hybridMultilevel"/>
    <w:tmpl w:val="D2B648CA"/>
    <w:lvl w:ilvl="0" w:tplc="083C4376">
      <w:start w:val="1"/>
      <w:numFmt w:val="decimal"/>
      <w:lvlText w:val="%1）"/>
      <w:lvlJc w:val="left"/>
      <w:pPr>
        <w:ind w:left="550" w:hanging="360"/>
      </w:pPr>
      <w:rPr>
        <w:rFonts w:hint="default"/>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4" w15:restartNumberingAfterBreak="0">
    <w:nsid w:val="3B777C86"/>
    <w:multiLevelType w:val="hybridMultilevel"/>
    <w:tmpl w:val="ED50CB90"/>
    <w:lvl w:ilvl="0" w:tplc="6478D614">
      <w:start w:val="1"/>
      <w:numFmt w:val="bullet"/>
      <w:lvlText w:val="-"/>
      <w:lvlJc w:val="left"/>
      <w:pPr>
        <w:ind w:left="420" w:hanging="420"/>
      </w:pPr>
      <w:rPr>
        <w:rFonts w:ascii="Arial" w:hAnsi="Arial" w:hint="default"/>
        <w:color w:val="auto"/>
      </w:rPr>
    </w:lvl>
    <w:lvl w:ilvl="1" w:tplc="0409000B" w:tentative="1">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45882E40"/>
    <w:multiLevelType w:val="hybridMultilevel"/>
    <w:tmpl w:val="059EBFA0"/>
    <w:lvl w:ilvl="0" w:tplc="083C4376">
      <w:start w:val="1"/>
      <w:numFmt w:val="decimal"/>
      <w:lvlText w:val="%1）"/>
      <w:lvlJc w:val="left"/>
      <w:pPr>
        <w:ind w:left="550" w:hanging="360"/>
      </w:pPr>
      <w:rPr>
        <w:rFonts w:hint="default"/>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6" w15:restartNumberingAfterBreak="0">
    <w:nsid w:val="47901322"/>
    <w:multiLevelType w:val="hybridMultilevel"/>
    <w:tmpl w:val="8D28986A"/>
    <w:lvl w:ilvl="0" w:tplc="6AEC6C92">
      <w:numFmt w:val="bullet"/>
      <w:lvlText w:val="※"/>
      <w:lvlJc w:val="left"/>
      <w:pPr>
        <w:ind w:left="360" w:hanging="360"/>
      </w:pPr>
      <w:rPr>
        <w:rFonts w:ascii="MS Mincho" w:eastAsia="MS Mincho" w:hAnsi="MS Mincho" w:cs="Arial" w:hint="eastAsia"/>
        <w:sz w:val="18"/>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47A254B6"/>
    <w:multiLevelType w:val="hybridMultilevel"/>
    <w:tmpl w:val="059EBFA0"/>
    <w:lvl w:ilvl="0" w:tplc="083C4376">
      <w:start w:val="1"/>
      <w:numFmt w:val="decimal"/>
      <w:lvlText w:val="%1）"/>
      <w:lvlJc w:val="left"/>
      <w:pPr>
        <w:ind w:left="550" w:hanging="360"/>
      </w:pPr>
      <w:rPr>
        <w:rFonts w:hint="default"/>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8" w15:restartNumberingAfterBreak="0">
    <w:nsid w:val="4F9725B2"/>
    <w:multiLevelType w:val="hybridMultilevel"/>
    <w:tmpl w:val="B43E5002"/>
    <w:lvl w:ilvl="0" w:tplc="083C4376">
      <w:start w:val="1"/>
      <w:numFmt w:val="decimal"/>
      <w:lvlText w:val="%1）"/>
      <w:lvlJc w:val="left"/>
      <w:pPr>
        <w:ind w:left="550" w:hanging="360"/>
      </w:pPr>
      <w:rPr>
        <w:rFonts w:hint="default"/>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9" w15:restartNumberingAfterBreak="0">
    <w:nsid w:val="57D70DBD"/>
    <w:multiLevelType w:val="hybridMultilevel"/>
    <w:tmpl w:val="746CB556"/>
    <w:lvl w:ilvl="0" w:tplc="23667570">
      <w:start w:val="1"/>
      <w:numFmt w:val="bullet"/>
      <w:lvlText w:val=""/>
      <w:lvlJc w:val="left"/>
      <w:pPr>
        <w:ind w:left="420" w:hanging="420"/>
      </w:pPr>
      <w:rPr>
        <w:rFonts w:ascii="Wingdings" w:hAnsi="Wingdings" w:hint="default"/>
        <w:color w:val="auto"/>
        <w:lang w:eastAsia="ja-JP"/>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634650948">
    <w:abstractNumId w:val="7"/>
  </w:num>
  <w:num w:numId="2" w16cid:durableId="1687318916">
    <w:abstractNumId w:val="1"/>
  </w:num>
  <w:num w:numId="3" w16cid:durableId="1052729588">
    <w:abstractNumId w:val="9"/>
  </w:num>
  <w:num w:numId="4" w16cid:durableId="510490702">
    <w:abstractNumId w:val="2"/>
  </w:num>
  <w:num w:numId="5" w16cid:durableId="1201551419">
    <w:abstractNumId w:val="0"/>
  </w:num>
  <w:num w:numId="6" w16cid:durableId="1862351509">
    <w:abstractNumId w:val="6"/>
  </w:num>
  <w:num w:numId="7" w16cid:durableId="574634623">
    <w:abstractNumId w:val="3"/>
  </w:num>
  <w:num w:numId="8" w16cid:durableId="1377657799">
    <w:abstractNumId w:val="8"/>
  </w:num>
  <w:num w:numId="9" w16cid:durableId="1073624861">
    <w:abstractNumId w:val="5"/>
  </w:num>
  <w:num w:numId="10" w16cid:durableId="126564664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HPCN Office">
    <w15:presenceInfo w15:providerId="None" w15:userId="JHPCN Offi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proofState w:spelling="clean" w:grammar="clean"/>
  <w:defaultTabStop w:val="840"/>
  <w:drawingGridHorizontalSpacing w:val="105"/>
  <w:drawingGridVerticalSpacing w:val="175"/>
  <w:displayHorizontalDrawingGridEvery w:val="0"/>
  <w:displayVerticalDrawingGridEvery w:val="2"/>
  <w:characterSpacingControl w:val="compressPunctuation"/>
  <w:noLineBreaksAfter w:lang="ja-JP" w:val="$([\{£¥‘“〈《「『【〔下＄（［｛｢￡￥"/>
  <w:noLineBreaksBefore w:lang="ja-JP" w:val="!%),.:;?]}¢°’”‰′″℃、。々〉》」』】〕い゛゜ゝゞ・ヽヾ！％），．：；？］｝｡｣､･ﾞﾟ￠"/>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yMrYwsDSxNDEyNjFW0lEKTi0uzszPAykwNKgFAIW6EcktAAAA"/>
  </w:docVars>
  <w:rsids>
    <w:rsidRoot w:val="00AA4BA8"/>
    <w:rsid w:val="00001153"/>
    <w:rsid w:val="000058B7"/>
    <w:rsid w:val="0001498A"/>
    <w:rsid w:val="00015C03"/>
    <w:rsid w:val="000211D5"/>
    <w:rsid w:val="000220BC"/>
    <w:rsid w:val="00022F90"/>
    <w:rsid w:val="0003461C"/>
    <w:rsid w:val="00035970"/>
    <w:rsid w:val="0003778E"/>
    <w:rsid w:val="00042990"/>
    <w:rsid w:val="00044158"/>
    <w:rsid w:val="00047EF8"/>
    <w:rsid w:val="00056B6A"/>
    <w:rsid w:val="0005792F"/>
    <w:rsid w:val="00076543"/>
    <w:rsid w:val="000A2D96"/>
    <w:rsid w:val="000C095F"/>
    <w:rsid w:val="000D063F"/>
    <w:rsid w:val="000D2589"/>
    <w:rsid w:val="000D3365"/>
    <w:rsid w:val="000D5376"/>
    <w:rsid w:val="000E1F04"/>
    <w:rsid w:val="00105BE8"/>
    <w:rsid w:val="00112484"/>
    <w:rsid w:val="0013376A"/>
    <w:rsid w:val="00135225"/>
    <w:rsid w:val="00143553"/>
    <w:rsid w:val="0014432B"/>
    <w:rsid w:val="001578E1"/>
    <w:rsid w:val="0016357C"/>
    <w:rsid w:val="001747E0"/>
    <w:rsid w:val="00176E9B"/>
    <w:rsid w:val="00182C8D"/>
    <w:rsid w:val="0018551E"/>
    <w:rsid w:val="0018560A"/>
    <w:rsid w:val="00187E70"/>
    <w:rsid w:val="001939F4"/>
    <w:rsid w:val="00195513"/>
    <w:rsid w:val="00195E5B"/>
    <w:rsid w:val="00197DC2"/>
    <w:rsid w:val="001A1BDE"/>
    <w:rsid w:val="001A58F8"/>
    <w:rsid w:val="001A6776"/>
    <w:rsid w:val="001B5E76"/>
    <w:rsid w:val="001B7E0F"/>
    <w:rsid w:val="001C03CB"/>
    <w:rsid w:val="001C6E2B"/>
    <w:rsid w:val="001D253D"/>
    <w:rsid w:val="001E0E7A"/>
    <w:rsid w:val="001E588E"/>
    <w:rsid w:val="0020095A"/>
    <w:rsid w:val="00205A8D"/>
    <w:rsid w:val="002072AA"/>
    <w:rsid w:val="00213537"/>
    <w:rsid w:val="00214322"/>
    <w:rsid w:val="00234103"/>
    <w:rsid w:val="002451FC"/>
    <w:rsid w:val="002465DC"/>
    <w:rsid w:val="0025360C"/>
    <w:rsid w:val="00270519"/>
    <w:rsid w:val="0027670D"/>
    <w:rsid w:val="00276A6E"/>
    <w:rsid w:val="00290967"/>
    <w:rsid w:val="00294EB0"/>
    <w:rsid w:val="002A60C4"/>
    <w:rsid w:val="002A7B7C"/>
    <w:rsid w:val="002B0B58"/>
    <w:rsid w:val="002B2459"/>
    <w:rsid w:val="002B7A4F"/>
    <w:rsid w:val="002C4057"/>
    <w:rsid w:val="002D6FA3"/>
    <w:rsid w:val="002E5D45"/>
    <w:rsid w:val="002F01E4"/>
    <w:rsid w:val="003068A6"/>
    <w:rsid w:val="003078E8"/>
    <w:rsid w:val="00326C6D"/>
    <w:rsid w:val="003347F3"/>
    <w:rsid w:val="00336EF2"/>
    <w:rsid w:val="0034028E"/>
    <w:rsid w:val="00356EA7"/>
    <w:rsid w:val="0036432B"/>
    <w:rsid w:val="00380F5E"/>
    <w:rsid w:val="00382C30"/>
    <w:rsid w:val="003874D7"/>
    <w:rsid w:val="003919F1"/>
    <w:rsid w:val="0039584A"/>
    <w:rsid w:val="00395B73"/>
    <w:rsid w:val="003A5380"/>
    <w:rsid w:val="003A55E5"/>
    <w:rsid w:val="003A5978"/>
    <w:rsid w:val="003C21F1"/>
    <w:rsid w:val="003D2958"/>
    <w:rsid w:val="003E1C03"/>
    <w:rsid w:val="003E2272"/>
    <w:rsid w:val="003E3A5E"/>
    <w:rsid w:val="003F2D9E"/>
    <w:rsid w:val="00400962"/>
    <w:rsid w:val="00404DBF"/>
    <w:rsid w:val="0041052D"/>
    <w:rsid w:val="00412B8F"/>
    <w:rsid w:val="00412D0A"/>
    <w:rsid w:val="00426CA9"/>
    <w:rsid w:val="00432948"/>
    <w:rsid w:val="00441336"/>
    <w:rsid w:val="00445C4A"/>
    <w:rsid w:val="00481965"/>
    <w:rsid w:val="00493AE8"/>
    <w:rsid w:val="00495290"/>
    <w:rsid w:val="00497D06"/>
    <w:rsid w:val="004B1B2C"/>
    <w:rsid w:val="004B4B65"/>
    <w:rsid w:val="004C28E4"/>
    <w:rsid w:val="004E3F84"/>
    <w:rsid w:val="004F1EE8"/>
    <w:rsid w:val="004F2E00"/>
    <w:rsid w:val="0050523C"/>
    <w:rsid w:val="00516E9F"/>
    <w:rsid w:val="00517EB0"/>
    <w:rsid w:val="00537203"/>
    <w:rsid w:val="0054563F"/>
    <w:rsid w:val="00556685"/>
    <w:rsid w:val="00562BD9"/>
    <w:rsid w:val="00575150"/>
    <w:rsid w:val="00576D75"/>
    <w:rsid w:val="005A1AAE"/>
    <w:rsid w:val="005B0739"/>
    <w:rsid w:val="005B093B"/>
    <w:rsid w:val="005B5B4A"/>
    <w:rsid w:val="005D2D7C"/>
    <w:rsid w:val="005D3FAA"/>
    <w:rsid w:val="005D671D"/>
    <w:rsid w:val="005E05C4"/>
    <w:rsid w:val="005F4ED2"/>
    <w:rsid w:val="00606A51"/>
    <w:rsid w:val="00612089"/>
    <w:rsid w:val="0061477A"/>
    <w:rsid w:val="00640AE1"/>
    <w:rsid w:val="00641794"/>
    <w:rsid w:val="0064292A"/>
    <w:rsid w:val="00642CED"/>
    <w:rsid w:val="00653FFF"/>
    <w:rsid w:val="00657B1D"/>
    <w:rsid w:val="006651D1"/>
    <w:rsid w:val="006729DF"/>
    <w:rsid w:val="006753CA"/>
    <w:rsid w:val="0067549B"/>
    <w:rsid w:val="006821B6"/>
    <w:rsid w:val="006855C4"/>
    <w:rsid w:val="006904D6"/>
    <w:rsid w:val="00692F7F"/>
    <w:rsid w:val="006936A1"/>
    <w:rsid w:val="006A1532"/>
    <w:rsid w:val="006A50D1"/>
    <w:rsid w:val="006A679B"/>
    <w:rsid w:val="006B2D2E"/>
    <w:rsid w:val="006B5051"/>
    <w:rsid w:val="006C30FF"/>
    <w:rsid w:val="006E0494"/>
    <w:rsid w:val="006E6BCE"/>
    <w:rsid w:val="006F46DB"/>
    <w:rsid w:val="00702656"/>
    <w:rsid w:val="00712202"/>
    <w:rsid w:val="00712450"/>
    <w:rsid w:val="0071429A"/>
    <w:rsid w:val="00721E66"/>
    <w:rsid w:val="00741D5C"/>
    <w:rsid w:val="0076432B"/>
    <w:rsid w:val="00764A55"/>
    <w:rsid w:val="00781A86"/>
    <w:rsid w:val="00786172"/>
    <w:rsid w:val="0078728F"/>
    <w:rsid w:val="00790B1B"/>
    <w:rsid w:val="00797DAF"/>
    <w:rsid w:val="007B3F50"/>
    <w:rsid w:val="007B42BA"/>
    <w:rsid w:val="007C04DD"/>
    <w:rsid w:val="007D0381"/>
    <w:rsid w:val="007D7420"/>
    <w:rsid w:val="007E15DC"/>
    <w:rsid w:val="007F3E69"/>
    <w:rsid w:val="00810AF2"/>
    <w:rsid w:val="00813038"/>
    <w:rsid w:val="00816DA2"/>
    <w:rsid w:val="008172AC"/>
    <w:rsid w:val="00830114"/>
    <w:rsid w:val="00851514"/>
    <w:rsid w:val="008552C2"/>
    <w:rsid w:val="00866FA6"/>
    <w:rsid w:val="00875828"/>
    <w:rsid w:val="0088272D"/>
    <w:rsid w:val="008965AE"/>
    <w:rsid w:val="008A2E28"/>
    <w:rsid w:val="008B2A37"/>
    <w:rsid w:val="008C52E3"/>
    <w:rsid w:val="008C6AFB"/>
    <w:rsid w:val="008CDBA2"/>
    <w:rsid w:val="008D1A76"/>
    <w:rsid w:val="008D6220"/>
    <w:rsid w:val="008D62A5"/>
    <w:rsid w:val="008E05B6"/>
    <w:rsid w:val="008E695D"/>
    <w:rsid w:val="008F1A3F"/>
    <w:rsid w:val="008F3D17"/>
    <w:rsid w:val="008F5910"/>
    <w:rsid w:val="009020C7"/>
    <w:rsid w:val="00905275"/>
    <w:rsid w:val="00906372"/>
    <w:rsid w:val="00913F46"/>
    <w:rsid w:val="00920C3E"/>
    <w:rsid w:val="00921490"/>
    <w:rsid w:val="00921647"/>
    <w:rsid w:val="0092487F"/>
    <w:rsid w:val="009263E7"/>
    <w:rsid w:val="00932608"/>
    <w:rsid w:val="00936FFB"/>
    <w:rsid w:val="00937972"/>
    <w:rsid w:val="0094295F"/>
    <w:rsid w:val="00946588"/>
    <w:rsid w:val="0095275C"/>
    <w:rsid w:val="0095613D"/>
    <w:rsid w:val="0095734A"/>
    <w:rsid w:val="00957AF2"/>
    <w:rsid w:val="00960091"/>
    <w:rsid w:val="00961E25"/>
    <w:rsid w:val="009655B2"/>
    <w:rsid w:val="00965921"/>
    <w:rsid w:val="00985306"/>
    <w:rsid w:val="0099448E"/>
    <w:rsid w:val="00997A67"/>
    <w:rsid w:val="009C1110"/>
    <w:rsid w:val="009C34AF"/>
    <w:rsid w:val="009C50CF"/>
    <w:rsid w:val="009D1DE4"/>
    <w:rsid w:val="009D442D"/>
    <w:rsid w:val="009E478D"/>
    <w:rsid w:val="009F1F8C"/>
    <w:rsid w:val="00A06403"/>
    <w:rsid w:val="00A1112D"/>
    <w:rsid w:val="00A11701"/>
    <w:rsid w:val="00A12DD0"/>
    <w:rsid w:val="00A2137A"/>
    <w:rsid w:val="00A23485"/>
    <w:rsid w:val="00A271BD"/>
    <w:rsid w:val="00A31071"/>
    <w:rsid w:val="00A3171B"/>
    <w:rsid w:val="00A3622E"/>
    <w:rsid w:val="00A45D15"/>
    <w:rsid w:val="00A6164E"/>
    <w:rsid w:val="00A61DCD"/>
    <w:rsid w:val="00A6280E"/>
    <w:rsid w:val="00A73B2C"/>
    <w:rsid w:val="00A865D7"/>
    <w:rsid w:val="00AA273A"/>
    <w:rsid w:val="00AA2A21"/>
    <w:rsid w:val="00AA3948"/>
    <w:rsid w:val="00AA4BA8"/>
    <w:rsid w:val="00AA6823"/>
    <w:rsid w:val="00AB0F4B"/>
    <w:rsid w:val="00AB7D49"/>
    <w:rsid w:val="00AB7D7B"/>
    <w:rsid w:val="00AD5D24"/>
    <w:rsid w:val="00AD64C6"/>
    <w:rsid w:val="00AD7FF3"/>
    <w:rsid w:val="00AF6E03"/>
    <w:rsid w:val="00B04053"/>
    <w:rsid w:val="00B074A6"/>
    <w:rsid w:val="00B119A7"/>
    <w:rsid w:val="00B15157"/>
    <w:rsid w:val="00B21738"/>
    <w:rsid w:val="00B318FD"/>
    <w:rsid w:val="00B33C73"/>
    <w:rsid w:val="00B3733B"/>
    <w:rsid w:val="00B52B3F"/>
    <w:rsid w:val="00B53AAC"/>
    <w:rsid w:val="00B56E2F"/>
    <w:rsid w:val="00B5740D"/>
    <w:rsid w:val="00B64BBB"/>
    <w:rsid w:val="00B65402"/>
    <w:rsid w:val="00B707D5"/>
    <w:rsid w:val="00B71B3F"/>
    <w:rsid w:val="00B86C7C"/>
    <w:rsid w:val="00B97634"/>
    <w:rsid w:val="00BA00D0"/>
    <w:rsid w:val="00BA0A67"/>
    <w:rsid w:val="00BB4000"/>
    <w:rsid w:val="00BB507C"/>
    <w:rsid w:val="00BB68EE"/>
    <w:rsid w:val="00BD014D"/>
    <w:rsid w:val="00BD2F3F"/>
    <w:rsid w:val="00BE2458"/>
    <w:rsid w:val="00BE653E"/>
    <w:rsid w:val="00C0082C"/>
    <w:rsid w:val="00C04845"/>
    <w:rsid w:val="00C06E85"/>
    <w:rsid w:val="00C10260"/>
    <w:rsid w:val="00C25487"/>
    <w:rsid w:val="00C26087"/>
    <w:rsid w:val="00C451CE"/>
    <w:rsid w:val="00C56103"/>
    <w:rsid w:val="00C65159"/>
    <w:rsid w:val="00C671F8"/>
    <w:rsid w:val="00C74E02"/>
    <w:rsid w:val="00C80A34"/>
    <w:rsid w:val="00C81C39"/>
    <w:rsid w:val="00C83A30"/>
    <w:rsid w:val="00CA2BD2"/>
    <w:rsid w:val="00CA486C"/>
    <w:rsid w:val="00CD01FF"/>
    <w:rsid w:val="00CD4F14"/>
    <w:rsid w:val="00CE49E9"/>
    <w:rsid w:val="00D02887"/>
    <w:rsid w:val="00D054B8"/>
    <w:rsid w:val="00D113AC"/>
    <w:rsid w:val="00D11694"/>
    <w:rsid w:val="00D13509"/>
    <w:rsid w:val="00D21961"/>
    <w:rsid w:val="00D25D31"/>
    <w:rsid w:val="00D31D31"/>
    <w:rsid w:val="00D34AA2"/>
    <w:rsid w:val="00D35910"/>
    <w:rsid w:val="00D62444"/>
    <w:rsid w:val="00D83385"/>
    <w:rsid w:val="00D97F7F"/>
    <w:rsid w:val="00DA40F6"/>
    <w:rsid w:val="00DA5A5B"/>
    <w:rsid w:val="00DB4C79"/>
    <w:rsid w:val="00DB625A"/>
    <w:rsid w:val="00DC0CD9"/>
    <w:rsid w:val="00DD07BD"/>
    <w:rsid w:val="00DE6A88"/>
    <w:rsid w:val="00DE780E"/>
    <w:rsid w:val="00DF22D1"/>
    <w:rsid w:val="00DF5A1E"/>
    <w:rsid w:val="00DF658D"/>
    <w:rsid w:val="00E14AF0"/>
    <w:rsid w:val="00E15174"/>
    <w:rsid w:val="00E153DF"/>
    <w:rsid w:val="00E204F1"/>
    <w:rsid w:val="00E32790"/>
    <w:rsid w:val="00E33E1E"/>
    <w:rsid w:val="00E34990"/>
    <w:rsid w:val="00E350A2"/>
    <w:rsid w:val="00E42AF2"/>
    <w:rsid w:val="00E447D7"/>
    <w:rsid w:val="00E45E71"/>
    <w:rsid w:val="00E472AF"/>
    <w:rsid w:val="00E47CFB"/>
    <w:rsid w:val="00E514F6"/>
    <w:rsid w:val="00E65F0D"/>
    <w:rsid w:val="00E66AC4"/>
    <w:rsid w:val="00EA0D88"/>
    <w:rsid w:val="00EA1706"/>
    <w:rsid w:val="00EB0145"/>
    <w:rsid w:val="00EC147E"/>
    <w:rsid w:val="00ED103A"/>
    <w:rsid w:val="00ED18A7"/>
    <w:rsid w:val="00ED6044"/>
    <w:rsid w:val="00F0711C"/>
    <w:rsid w:val="00F1065A"/>
    <w:rsid w:val="00F14A38"/>
    <w:rsid w:val="00F23D74"/>
    <w:rsid w:val="00F37731"/>
    <w:rsid w:val="00F473DB"/>
    <w:rsid w:val="00F55CF5"/>
    <w:rsid w:val="00F62D45"/>
    <w:rsid w:val="00F63A46"/>
    <w:rsid w:val="00F64237"/>
    <w:rsid w:val="00F67EBA"/>
    <w:rsid w:val="00F7088A"/>
    <w:rsid w:val="00F7457C"/>
    <w:rsid w:val="00F80AD0"/>
    <w:rsid w:val="00F81F9E"/>
    <w:rsid w:val="00F82703"/>
    <w:rsid w:val="00F87F41"/>
    <w:rsid w:val="00F923C4"/>
    <w:rsid w:val="00FC2C9F"/>
    <w:rsid w:val="00FC2EA4"/>
    <w:rsid w:val="00FE0FD9"/>
    <w:rsid w:val="00FE46FD"/>
    <w:rsid w:val="00FF3282"/>
    <w:rsid w:val="00FF4DA4"/>
    <w:rsid w:val="00FF5289"/>
    <w:rsid w:val="0106F70F"/>
    <w:rsid w:val="01F6B232"/>
    <w:rsid w:val="02A4997F"/>
    <w:rsid w:val="041DF23A"/>
    <w:rsid w:val="08642000"/>
    <w:rsid w:val="0A0F32FA"/>
    <w:rsid w:val="0AF1A154"/>
    <w:rsid w:val="0EDFEF6E"/>
    <w:rsid w:val="106E9E7A"/>
    <w:rsid w:val="10C92DE4"/>
    <w:rsid w:val="12B22CA4"/>
    <w:rsid w:val="1375BEB2"/>
    <w:rsid w:val="165F91D6"/>
    <w:rsid w:val="193A9685"/>
    <w:rsid w:val="1A36935F"/>
    <w:rsid w:val="1CFACD3A"/>
    <w:rsid w:val="22204300"/>
    <w:rsid w:val="2557E3C2"/>
    <w:rsid w:val="26BFF1CA"/>
    <w:rsid w:val="26F29EF5"/>
    <w:rsid w:val="26F3B423"/>
    <w:rsid w:val="2750A47F"/>
    <w:rsid w:val="27B9E17D"/>
    <w:rsid w:val="284BE25B"/>
    <w:rsid w:val="2970DDB0"/>
    <w:rsid w:val="2D62F5A7"/>
    <w:rsid w:val="2F86F08E"/>
    <w:rsid w:val="3014157D"/>
    <w:rsid w:val="309A9669"/>
    <w:rsid w:val="351CE7B6"/>
    <w:rsid w:val="3776DFE2"/>
    <w:rsid w:val="382FAD98"/>
    <w:rsid w:val="38B838CA"/>
    <w:rsid w:val="394A6F47"/>
    <w:rsid w:val="3B0F938F"/>
    <w:rsid w:val="3E473451"/>
    <w:rsid w:val="400A3241"/>
    <w:rsid w:val="40C9230B"/>
    <w:rsid w:val="418B54C9"/>
    <w:rsid w:val="4250AE3D"/>
    <w:rsid w:val="42ABCA59"/>
    <w:rsid w:val="4327252A"/>
    <w:rsid w:val="4359546C"/>
    <w:rsid w:val="438AF3BF"/>
    <w:rsid w:val="449D4D78"/>
    <w:rsid w:val="44EF6837"/>
    <w:rsid w:val="472D1B6C"/>
    <w:rsid w:val="47A480CB"/>
    <w:rsid w:val="49929CD1"/>
    <w:rsid w:val="4D0F7FAE"/>
    <w:rsid w:val="4F712504"/>
    <w:rsid w:val="4FBF1058"/>
    <w:rsid w:val="510709AE"/>
    <w:rsid w:val="51A96619"/>
    <w:rsid w:val="56531727"/>
    <w:rsid w:val="567BC20E"/>
    <w:rsid w:val="57C9ABA3"/>
    <w:rsid w:val="59B0AE21"/>
    <w:rsid w:val="5BF99498"/>
    <w:rsid w:val="5CA02DF0"/>
    <w:rsid w:val="5CAC7DF8"/>
    <w:rsid w:val="5FDA958E"/>
    <w:rsid w:val="601FEFA5"/>
    <w:rsid w:val="675CFDE4"/>
    <w:rsid w:val="6785A8CB"/>
    <w:rsid w:val="68F2E291"/>
    <w:rsid w:val="6AAA7A55"/>
    <w:rsid w:val="70EAB7CD"/>
    <w:rsid w:val="711110B9"/>
    <w:rsid w:val="73E90B2C"/>
    <w:rsid w:val="75E6D3D7"/>
    <w:rsid w:val="75E7E905"/>
    <w:rsid w:val="76D9D916"/>
    <w:rsid w:val="782FEA7D"/>
    <w:rsid w:val="78C8B35F"/>
    <w:rsid w:val="7A135398"/>
    <w:rsid w:val="7A1FA3A0"/>
    <w:rsid w:val="7C1FFC5E"/>
    <w:rsid w:val="7DA99BBF"/>
    <w:rsid w:val="7FF15EC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3977094D"/>
  <w15:docId w15:val="{F64D7AE9-B47B-442C-B0A2-11BD349FC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36EF2"/>
    <w:pPr>
      <w:widowControl w:val="0"/>
      <w:jc w:val="both"/>
    </w:pPr>
    <w:rPr>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A4BA8"/>
    <w:pPr>
      <w:tabs>
        <w:tab w:val="center" w:pos="4252"/>
        <w:tab w:val="right" w:pos="8504"/>
      </w:tabs>
      <w:snapToGrid w:val="0"/>
      <w:spacing w:line="261" w:lineRule="atLeast"/>
    </w:pPr>
    <w:rPr>
      <w:rFonts w:ascii="MS Mincho"/>
      <w:szCs w:val="20"/>
      <w:lang w:val="x-none" w:eastAsia="x-none"/>
    </w:rPr>
  </w:style>
  <w:style w:type="character" w:customStyle="1" w:styleId="FooterChar">
    <w:name w:val="Footer Char"/>
    <w:link w:val="Footer"/>
    <w:uiPriority w:val="99"/>
    <w:rsid w:val="00AA4BA8"/>
    <w:rPr>
      <w:rFonts w:ascii="MS Mincho" w:eastAsia="MS Mincho" w:hAnsi="Century" w:cs="Times New Roman"/>
      <w:szCs w:val="20"/>
      <w:lang w:val="x-none" w:eastAsia="x-none"/>
    </w:rPr>
  </w:style>
  <w:style w:type="character" w:styleId="PageNumber">
    <w:name w:val="page number"/>
    <w:basedOn w:val="DefaultParagraphFont"/>
    <w:rsid w:val="00AA4BA8"/>
  </w:style>
  <w:style w:type="paragraph" w:styleId="Header">
    <w:name w:val="header"/>
    <w:basedOn w:val="Normal"/>
    <w:link w:val="HeaderChar"/>
    <w:uiPriority w:val="99"/>
    <w:rsid w:val="00AA4BA8"/>
    <w:pPr>
      <w:tabs>
        <w:tab w:val="center" w:pos="4252"/>
        <w:tab w:val="right" w:pos="8504"/>
      </w:tabs>
      <w:snapToGrid w:val="0"/>
      <w:spacing w:line="261" w:lineRule="atLeast"/>
    </w:pPr>
    <w:rPr>
      <w:rFonts w:ascii="MS Mincho"/>
      <w:szCs w:val="20"/>
      <w:lang w:val="x-none" w:eastAsia="x-none"/>
    </w:rPr>
  </w:style>
  <w:style w:type="character" w:customStyle="1" w:styleId="HeaderChar">
    <w:name w:val="Header Char"/>
    <w:link w:val="Header"/>
    <w:uiPriority w:val="99"/>
    <w:rsid w:val="00AA4BA8"/>
    <w:rPr>
      <w:rFonts w:ascii="MS Mincho" w:eastAsia="MS Mincho" w:hAnsi="Century" w:cs="Times New Roman"/>
      <w:szCs w:val="20"/>
      <w:lang w:val="x-none" w:eastAsia="x-none"/>
    </w:rPr>
  </w:style>
  <w:style w:type="paragraph" w:styleId="ListParagraph">
    <w:name w:val="List Paragraph"/>
    <w:basedOn w:val="Normal"/>
    <w:uiPriority w:val="34"/>
    <w:qFormat/>
    <w:rsid w:val="0054563F"/>
    <w:pPr>
      <w:ind w:leftChars="400" w:left="840"/>
    </w:pPr>
  </w:style>
  <w:style w:type="paragraph" w:styleId="BalloonText">
    <w:name w:val="Balloon Text"/>
    <w:basedOn w:val="Normal"/>
    <w:link w:val="BalloonTextChar"/>
    <w:uiPriority w:val="99"/>
    <w:semiHidden/>
    <w:unhideWhenUsed/>
    <w:rsid w:val="00E33E1E"/>
    <w:rPr>
      <w:rFonts w:ascii="Arial" w:eastAsia="MS Gothic" w:hAnsi="Arial"/>
      <w:sz w:val="18"/>
      <w:szCs w:val="18"/>
    </w:rPr>
  </w:style>
  <w:style w:type="character" w:customStyle="1" w:styleId="BalloonTextChar">
    <w:name w:val="Balloon Text Char"/>
    <w:link w:val="BalloonText"/>
    <w:uiPriority w:val="99"/>
    <w:semiHidden/>
    <w:rsid w:val="00E33E1E"/>
    <w:rPr>
      <w:rFonts w:ascii="Arial" w:eastAsia="MS Gothic" w:hAnsi="Arial" w:cs="Times New Roman"/>
      <w:sz w:val="18"/>
      <w:szCs w:val="18"/>
    </w:rPr>
  </w:style>
  <w:style w:type="table" w:styleId="TableGrid">
    <w:name w:val="Table Grid"/>
    <w:basedOn w:val="TableNormal"/>
    <w:uiPriority w:val="39"/>
    <w:rsid w:val="008E05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71"/>
    <w:rsid w:val="00445C4A"/>
    <w:rPr>
      <w:kern w:val="2"/>
      <w:sz w:val="21"/>
      <w:szCs w:val="22"/>
    </w:rPr>
  </w:style>
  <w:style w:type="character" w:styleId="CommentReference">
    <w:name w:val="annotation reference"/>
    <w:basedOn w:val="DefaultParagraphFont"/>
    <w:uiPriority w:val="99"/>
    <w:semiHidden/>
    <w:unhideWhenUsed/>
    <w:rsid w:val="00702656"/>
    <w:rPr>
      <w:sz w:val="18"/>
      <w:szCs w:val="18"/>
    </w:rPr>
  </w:style>
  <w:style w:type="paragraph" w:styleId="CommentText">
    <w:name w:val="annotation text"/>
    <w:basedOn w:val="Normal"/>
    <w:link w:val="CommentTextChar"/>
    <w:uiPriority w:val="99"/>
    <w:semiHidden/>
    <w:unhideWhenUsed/>
    <w:rsid w:val="00702656"/>
    <w:pPr>
      <w:jc w:val="left"/>
    </w:pPr>
  </w:style>
  <w:style w:type="character" w:customStyle="1" w:styleId="CommentTextChar">
    <w:name w:val="Comment Text Char"/>
    <w:basedOn w:val="DefaultParagraphFont"/>
    <w:link w:val="CommentText"/>
    <w:uiPriority w:val="99"/>
    <w:semiHidden/>
    <w:rsid w:val="00702656"/>
    <w:rPr>
      <w:kern w:val="2"/>
      <w:sz w:val="21"/>
      <w:szCs w:val="22"/>
    </w:rPr>
  </w:style>
  <w:style w:type="paragraph" w:styleId="CommentSubject">
    <w:name w:val="annotation subject"/>
    <w:basedOn w:val="CommentText"/>
    <w:next w:val="CommentText"/>
    <w:link w:val="CommentSubjectChar"/>
    <w:uiPriority w:val="99"/>
    <w:semiHidden/>
    <w:unhideWhenUsed/>
    <w:rsid w:val="00702656"/>
    <w:rPr>
      <w:b/>
      <w:bCs/>
    </w:rPr>
  </w:style>
  <w:style w:type="character" w:customStyle="1" w:styleId="CommentSubjectChar">
    <w:name w:val="Comment Subject Char"/>
    <w:basedOn w:val="CommentTextChar"/>
    <w:link w:val="CommentSubject"/>
    <w:uiPriority w:val="99"/>
    <w:semiHidden/>
    <w:rsid w:val="00702656"/>
    <w:rPr>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6071792">
      <w:bodyDiv w:val="1"/>
      <w:marLeft w:val="0"/>
      <w:marRight w:val="0"/>
      <w:marTop w:val="0"/>
      <w:marBottom w:val="0"/>
      <w:divBdr>
        <w:top w:val="none" w:sz="0" w:space="0" w:color="auto"/>
        <w:left w:val="none" w:sz="0" w:space="0" w:color="auto"/>
        <w:bottom w:val="none" w:sz="0" w:space="0" w:color="auto"/>
        <w:right w:val="none" w:sz="0" w:space="0" w:color="auto"/>
      </w:divBdr>
    </w:div>
  </w:divs>
  <w:encoding w:val="x-mac-japanese"/>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ドキュメント" ma:contentTypeID="0x0101005A971AC431476B4F9AB24AB0DBCB4F6E" ma:contentTypeVersion="17" ma:contentTypeDescription="新しいドキュメントを作成します。" ma:contentTypeScope="" ma:versionID="01b62205f55e79d20e15d89ad72a81c6">
  <xsd:schema xmlns:xsd="http://www.w3.org/2001/XMLSchema" xmlns:xs="http://www.w3.org/2001/XMLSchema" xmlns:p="http://schemas.microsoft.com/office/2006/metadata/properties" xmlns:ns2="d95545a2-f9e0-467c-b11a-3c1134bf2da7" xmlns:ns3="5132066a-7296-4474-9451-513c1e01db7b" targetNamespace="http://schemas.microsoft.com/office/2006/metadata/properties" ma:root="true" ma:fieldsID="a7f110b8ad598dce69d3841513bd6093" ns2:_="" ns3:_="">
    <xsd:import namespace="d95545a2-f9e0-467c-b11a-3c1134bf2da7"/>
    <xsd:import namespace="5132066a-7296-4474-9451-513c1e01db7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545a2-f9e0-467c-b11a-3c1134bf2d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画像タグ" ma:readOnly="false" ma:fieldId="{5cf76f15-5ced-4ddc-b409-7134ff3c332f}" ma:taxonomyMulti="true" ma:sspId="43c67a92-a372-452b-99e4-c34048beba6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32066a-7296-4474-9451-513c1e01db7b" elementFormDefault="qualified">
    <xsd:import namespace="http://schemas.microsoft.com/office/2006/documentManagement/types"/>
    <xsd:import namespace="http://schemas.microsoft.com/office/infopath/2007/PartnerControls"/>
    <xsd:element name="SharedWithUsers" ma:index="18"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共有相手の詳細情報" ma:internalName="SharedWithDetails" ma:readOnly="true">
      <xsd:simpleType>
        <xsd:restriction base="dms:Note">
          <xsd:maxLength value="255"/>
        </xsd:restriction>
      </xsd:simpleType>
    </xsd:element>
    <xsd:element name="TaxCatchAll" ma:index="23" nillable="true" ma:displayName="Taxonomy Catch All Column" ma:hidden="true" ma:list="{439fede0-79bd-41cb-932e-78f7b0c2ef59}" ma:internalName="TaxCatchAll" ma:showField="CatchAllData" ma:web="5132066a-7296-4474-9451-513c1e01db7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95545a2-f9e0-467c-b11a-3c1134bf2da7">
      <Terms xmlns="http://schemas.microsoft.com/office/infopath/2007/PartnerControls"/>
    </lcf76f155ced4ddcb4097134ff3c332f>
    <TaxCatchAll xmlns="5132066a-7296-4474-9451-513c1e01db7b" xsi:nil="true"/>
  </documentManagement>
</p:properties>
</file>

<file path=customXml/itemProps1.xml><?xml version="1.0" encoding="utf-8"?>
<ds:datastoreItem xmlns:ds="http://schemas.openxmlformats.org/officeDocument/2006/customXml" ds:itemID="{F7C0F01B-D11D-4B29-B4BD-B4869E0CAA9D}">
  <ds:schemaRefs>
    <ds:schemaRef ds:uri="http://schemas.microsoft.com/sharepoint/v3/contenttype/forms"/>
  </ds:schemaRefs>
</ds:datastoreItem>
</file>

<file path=customXml/itemProps2.xml><?xml version="1.0" encoding="utf-8"?>
<ds:datastoreItem xmlns:ds="http://schemas.openxmlformats.org/officeDocument/2006/customXml" ds:itemID="{B063414E-F55E-8E47-8422-6815DF1717A3}">
  <ds:schemaRefs>
    <ds:schemaRef ds:uri="http://schemas.openxmlformats.org/officeDocument/2006/bibliography"/>
  </ds:schemaRefs>
</ds:datastoreItem>
</file>

<file path=customXml/itemProps3.xml><?xml version="1.0" encoding="utf-8"?>
<ds:datastoreItem xmlns:ds="http://schemas.openxmlformats.org/officeDocument/2006/customXml" ds:itemID="{51ABE6B4-1729-48E7-892E-26B86547DE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5545a2-f9e0-467c-b11a-3c1134bf2da7"/>
    <ds:schemaRef ds:uri="5132066a-7296-4474-9451-513c1e01db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2C94FD-0D7B-4F10-9884-956CE57E51C8}">
  <ds:schemaRefs>
    <ds:schemaRef ds:uri="http://schemas.microsoft.com/office/2006/metadata/properties"/>
    <ds:schemaRef ds:uri="http://schemas.microsoft.com/office/infopath/2007/PartnerControls"/>
    <ds:schemaRef ds:uri="d95545a2-f9e0-467c-b11a-3c1134bf2da7"/>
    <ds:schemaRef ds:uri="5132066a-7296-4474-9451-513c1e01db7b"/>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370</Words>
  <Characters>2112</Characters>
  <Application>Microsoft Office Word</Application>
  <DocSecurity>4</DocSecurity>
  <Lines>17</Lines>
  <Paragraphs>4</Paragraphs>
  <ScaleCrop>false</ScaleCrop>
  <Manager/>
  <Company/>
  <LinksUpToDate>false</LinksUpToDate>
  <CharactersWithSpaces>2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ユーザー</dc:creator>
  <cp:keywords/>
  <cp:lastModifiedBy>飯野　孝浩</cp:lastModifiedBy>
  <cp:revision>36</cp:revision>
  <cp:lastPrinted>2019-10-18T06:07:00Z</cp:lastPrinted>
  <dcterms:created xsi:type="dcterms:W3CDTF">2021-12-01T12:01:00Z</dcterms:created>
  <dcterms:modified xsi:type="dcterms:W3CDTF">2023-11-28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971AC431476B4F9AB24AB0DBCB4F6E</vt:lpwstr>
  </property>
  <property fmtid="{D5CDD505-2E9C-101B-9397-08002B2CF9AE}" pid="3" name="MediaServiceImageTags">
    <vt:lpwstr/>
  </property>
</Properties>
</file>